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10"/>
        <w:gridCol w:w="389"/>
        <w:gridCol w:w="499"/>
        <w:gridCol w:w="522"/>
        <w:gridCol w:w="472"/>
        <w:gridCol w:w="15"/>
        <w:gridCol w:w="458"/>
        <w:gridCol w:w="255"/>
        <w:gridCol w:w="218"/>
        <w:gridCol w:w="481"/>
        <w:gridCol w:w="9"/>
        <w:gridCol w:w="143"/>
        <w:gridCol w:w="709"/>
        <w:gridCol w:w="76"/>
        <w:gridCol w:w="62"/>
        <w:gridCol w:w="991"/>
        <w:gridCol w:w="365"/>
        <w:gridCol w:w="1194"/>
        <w:gridCol w:w="224"/>
        <w:gridCol w:w="132"/>
        <w:gridCol w:w="1071"/>
      </w:tblGrid>
      <w:tr w:rsidR="005A11E4" w:rsidRPr="00473739" w14:paraId="605D34DD" w14:textId="77777777" w:rsidTr="4CD002DA">
        <w:tc>
          <w:tcPr>
            <w:tcW w:w="9695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473739" w:rsidRDefault="005A11E4" w:rsidP="004A33B9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META</w:t>
            </w: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A57948" w:rsidRPr="00473739" w14:paraId="36413FBF" w14:textId="77777777" w:rsidTr="4CD002DA">
        <w:tc>
          <w:tcPr>
            <w:tcW w:w="1799" w:type="dxa"/>
            <w:gridSpan w:val="2"/>
          </w:tcPr>
          <w:p w14:paraId="72C1DC59" w14:textId="77777777" w:rsidR="00A57948" w:rsidRPr="00473739" w:rsidRDefault="00A57948" w:rsidP="00A5794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6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043F3355" w:rsidR="00A57948" w:rsidRPr="00473739" w:rsidRDefault="0079331A" w:rsidP="00A5794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OPERACIJSKE RAZISKAVE V LOGISTIKI</w:t>
            </w:r>
          </w:p>
        </w:tc>
      </w:tr>
      <w:tr w:rsidR="00A57948" w:rsidRPr="00473739" w14:paraId="12BB578E" w14:textId="77777777" w:rsidTr="4CD002DA">
        <w:tc>
          <w:tcPr>
            <w:tcW w:w="1799" w:type="dxa"/>
            <w:gridSpan w:val="2"/>
          </w:tcPr>
          <w:p w14:paraId="003758B5" w14:textId="77777777" w:rsidR="00A57948" w:rsidRPr="00473739" w:rsidRDefault="00A57948" w:rsidP="00A5794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6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1B3AF879" w:rsidR="00A57948" w:rsidRPr="00473739" w:rsidRDefault="0079331A" w:rsidP="00A5794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Style w:val="hps"/>
                <w:rFonts w:asciiTheme="minorHAnsi" w:hAnsiTheme="minorHAnsi" w:cstheme="minorHAnsi"/>
                <w:sz w:val="20"/>
                <w:szCs w:val="20"/>
                <w:lang w:val="en"/>
              </w:rPr>
              <w:t>OPERATIONS RESEARCH IN LOGISTICS</w:t>
            </w:r>
          </w:p>
        </w:tc>
      </w:tr>
      <w:tr w:rsidR="005A11E4" w:rsidRPr="00473739" w14:paraId="0BB44B80" w14:textId="77777777" w:rsidTr="4CD002DA">
        <w:tc>
          <w:tcPr>
            <w:tcW w:w="3307" w:type="dxa"/>
            <w:gridSpan w:val="6"/>
            <w:vAlign w:val="center"/>
          </w:tcPr>
          <w:p w14:paraId="381AAD97" w14:textId="77777777" w:rsidR="005A11E4" w:rsidRPr="0047373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2" w:type="dxa"/>
            <w:gridSpan w:val="10"/>
            <w:vAlign w:val="center"/>
          </w:tcPr>
          <w:p w14:paraId="72824CE0" w14:textId="77777777" w:rsidR="005A11E4" w:rsidRPr="0047373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0BCC111C" w14:textId="77777777" w:rsidR="005A11E4" w:rsidRPr="0047373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7" w:type="dxa"/>
            <w:gridSpan w:val="3"/>
            <w:vAlign w:val="center"/>
          </w:tcPr>
          <w:p w14:paraId="2EB909A8" w14:textId="77777777" w:rsidR="005A11E4" w:rsidRPr="0047373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473739" w14:paraId="5EC26D3D" w14:textId="77777777" w:rsidTr="4CD002DA">
        <w:tc>
          <w:tcPr>
            <w:tcW w:w="3307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47373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47373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2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47373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47373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47373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47373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47373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47373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B1469E" w:rsidRPr="00473739" w14:paraId="23FFFBED" w14:textId="77777777" w:rsidTr="4CD002DA">
        <w:trPr>
          <w:trHeight w:val="318"/>
        </w:trPr>
        <w:tc>
          <w:tcPr>
            <w:tcW w:w="33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37ED6F80" w:rsidR="00B1469E" w:rsidRPr="00473739" w:rsidRDefault="00B1469E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473739">
              <w:rPr>
                <w:rFonts w:asciiTheme="minorHAnsi" w:hAnsiTheme="minorHAnsi" w:cstheme="minorHAnsi"/>
                <w:bCs/>
                <w:sz w:val="20"/>
                <w:szCs w:val="20"/>
              </w:rPr>
              <w:t>LOGISTIKA SISTEMOV 1. stopnja</w:t>
            </w:r>
          </w:p>
        </w:tc>
        <w:tc>
          <w:tcPr>
            <w:tcW w:w="340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B1469E" w:rsidRPr="00473739" w:rsidRDefault="00B1469E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4B80CF82" w:rsidR="00B1469E" w:rsidRPr="00473739" w:rsidRDefault="0079331A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473739">
              <w:rPr>
                <w:rFonts w:asciiTheme="minorHAnsi" w:hAnsiTheme="minorHAnsi" w:cstheme="minorHAnsi"/>
                <w:bCs/>
                <w:sz w:val="20"/>
                <w:szCs w:val="20"/>
              </w:rPr>
              <w:t>1.</w:t>
            </w: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1ED6D726" w:rsidR="00B1469E" w:rsidRPr="00473739" w:rsidRDefault="0079331A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473739">
              <w:rPr>
                <w:rFonts w:asciiTheme="minorHAnsi" w:hAnsiTheme="minorHAnsi" w:cstheme="minorHAnsi"/>
                <w:bCs/>
                <w:sz w:val="20"/>
                <w:szCs w:val="20"/>
              </w:rPr>
              <w:t>2.</w:t>
            </w:r>
          </w:p>
        </w:tc>
      </w:tr>
      <w:tr w:rsidR="00B1469E" w:rsidRPr="00473739" w14:paraId="4AE235F2" w14:textId="77777777" w:rsidTr="4CD002DA">
        <w:trPr>
          <w:trHeight w:val="318"/>
        </w:trPr>
        <w:tc>
          <w:tcPr>
            <w:tcW w:w="33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AD00B68" w:rsidR="00B1469E" w:rsidRPr="00473739" w:rsidRDefault="00B1469E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473739">
              <w:rPr>
                <w:rFonts w:asciiTheme="minorHAnsi" w:hAnsiTheme="minorHAnsi" w:cstheme="minorHAnsi"/>
                <w:bCs/>
                <w:sz w:val="20"/>
                <w:szCs w:val="20"/>
              </w:rPr>
              <w:t>SYSTEM LOGISTICS 1</w:t>
            </w:r>
            <w:r w:rsidRPr="00473739">
              <w:rPr>
                <w:rFonts w:asciiTheme="minorHAnsi" w:hAnsiTheme="minorHAnsi" w:cstheme="minorHAnsi"/>
                <w:bCs/>
                <w:sz w:val="20"/>
                <w:szCs w:val="20"/>
                <w:vertAlign w:val="superscript"/>
              </w:rPr>
              <w:t>st</w:t>
            </w:r>
            <w:r w:rsidRPr="0047373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egree</w:t>
            </w:r>
          </w:p>
        </w:tc>
        <w:tc>
          <w:tcPr>
            <w:tcW w:w="340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B1469E" w:rsidRPr="00473739" w:rsidRDefault="00B1469E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587DDA41" w:rsidR="00B1469E" w:rsidRPr="00473739" w:rsidRDefault="0079331A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473739">
              <w:rPr>
                <w:rFonts w:asciiTheme="minorHAnsi" w:hAnsiTheme="minorHAnsi" w:cstheme="minorHAnsi"/>
                <w:bCs/>
                <w:sz w:val="20"/>
                <w:szCs w:val="20"/>
              </w:rPr>
              <w:t>1.</w:t>
            </w: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35EA9ABE" w:rsidR="00B1469E" w:rsidRPr="00473739" w:rsidRDefault="0079331A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473739">
              <w:rPr>
                <w:rFonts w:asciiTheme="minorHAnsi" w:hAnsiTheme="minorHAnsi" w:cstheme="minorHAnsi"/>
                <w:bCs/>
                <w:sz w:val="20"/>
                <w:szCs w:val="20"/>
              </w:rPr>
              <w:t>2.</w:t>
            </w:r>
          </w:p>
        </w:tc>
      </w:tr>
      <w:tr w:rsidR="005A11E4" w:rsidRPr="00473739" w14:paraId="1E148366" w14:textId="77777777" w:rsidTr="4CD002DA">
        <w:trPr>
          <w:trHeight w:val="103"/>
        </w:trPr>
        <w:tc>
          <w:tcPr>
            <w:tcW w:w="9695" w:type="dxa"/>
            <w:gridSpan w:val="21"/>
          </w:tcPr>
          <w:p w14:paraId="633C5EFA" w14:textId="77777777" w:rsidR="005A11E4" w:rsidRPr="0047373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473739" w14:paraId="53363266" w14:textId="77777777" w:rsidTr="4CD002DA">
        <w:trPr>
          <w:trHeight w:val="270"/>
        </w:trPr>
        <w:tc>
          <w:tcPr>
            <w:tcW w:w="5718" w:type="dxa"/>
            <w:gridSpan w:val="15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47373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47373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75AA9492" w:rsidR="005A11E4" w:rsidRPr="00473739" w:rsidRDefault="00DD37BA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BVEZNI</w:t>
            </w:r>
          </w:p>
        </w:tc>
      </w:tr>
      <w:tr w:rsidR="005A11E4" w:rsidRPr="00473739" w14:paraId="6024E532" w14:textId="77777777" w:rsidTr="4CD002DA">
        <w:trPr>
          <w:trHeight w:val="56"/>
        </w:trPr>
        <w:tc>
          <w:tcPr>
            <w:tcW w:w="5718" w:type="dxa"/>
            <w:gridSpan w:val="15"/>
            <w:vMerge/>
          </w:tcPr>
          <w:p w14:paraId="6138598E" w14:textId="77777777" w:rsidR="005A11E4" w:rsidRPr="0047373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0F06A385" w:rsidR="005A11E4" w:rsidRPr="00473739" w:rsidRDefault="00DD37BA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473739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COMPULSORY</w:t>
            </w:r>
          </w:p>
        </w:tc>
      </w:tr>
      <w:tr w:rsidR="005A11E4" w:rsidRPr="00473739" w14:paraId="6B1B7C32" w14:textId="77777777" w:rsidTr="4CD002DA">
        <w:tc>
          <w:tcPr>
            <w:tcW w:w="5718" w:type="dxa"/>
            <w:gridSpan w:val="15"/>
          </w:tcPr>
          <w:p w14:paraId="02799658" w14:textId="77777777" w:rsidR="005A11E4" w:rsidRPr="0047373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473739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473739" w14:paraId="5DB8E894" w14:textId="77777777" w:rsidTr="4CD002DA">
        <w:tc>
          <w:tcPr>
            <w:tcW w:w="5718" w:type="dxa"/>
            <w:gridSpan w:val="15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47373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248A18CA" w:rsidR="005A11E4" w:rsidRPr="00473739" w:rsidRDefault="00B1469E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UN</w:t>
            </w:r>
          </w:p>
        </w:tc>
      </w:tr>
      <w:tr w:rsidR="005A11E4" w:rsidRPr="00473739" w14:paraId="5FC48C48" w14:textId="77777777" w:rsidTr="4CD002DA">
        <w:tc>
          <w:tcPr>
            <w:tcW w:w="9695" w:type="dxa"/>
            <w:gridSpan w:val="21"/>
          </w:tcPr>
          <w:p w14:paraId="19BF6CFB" w14:textId="77777777" w:rsidR="005A11E4" w:rsidRPr="00473739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473739" w14:paraId="69EB4177" w14:textId="77777777" w:rsidTr="00473739"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47373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47373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47373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47373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47373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47373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47373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47373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47373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47373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47373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47373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47373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47373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A57948" w:rsidRPr="00473739" w14:paraId="6C3C0BA4" w14:textId="77777777" w:rsidTr="00473739">
        <w:trPr>
          <w:trHeight w:val="318"/>
        </w:trPr>
        <w:tc>
          <w:tcPr>
            <w:tcW w:w="14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D0D50" w14:textId="78E35E78" w:rsidR="00A57948" w:rsidRPr="00473739" w:rsidRDefault="00A57948" w:rsidP="00B64F30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73739">
              <w:rPr>
                <w:rFonts w:asciiTheme="minorHAnsi" w:hAnsiTheme="minorHAnsi" w:cstheme="minorHAnsi"/>
                <w:bCs/>
                <w:sz w:val="20"/>
                <w:szCs w:val="20"/>
              </w:rPr>
              <w:t>30 a-P</w:t>
            </w:r>
          </w:p>
          <w:p w14:paraId="013B6061" w14:textId="7803FCF2" w:rsidR="00A57948" w:rsidRPr="00473739" w:rsidRDefault="00A57948" w:rsidP="00B6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473739">
              <w:rPr>
                <w:rFonts w:asciiTheme="minorHAnsi" w:hAnsiTheme="minorHAnsi" w:cstheme="minorHAnsi"/>
                <w:bCs/>
                <w:sz w:val="20"/>
                <w:szCs w:val="20"/>
              </w:rPr>
              <w:t>30 e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A57948" w:rsidRPr="00473739" w:rsidRDefault="00A5794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7F094DC" w14:textId="77777777" w:rsidR="00A57948" w:rsidRPr="00473739" w:rsidRDefault="00A57948" w:rsidP="00740C4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8B9216" w14:textId="77777777" w:rsidR="00A57948" w:rsidRPr="00473739" w:rsidRDefault="00A57948" w:rsidP="00740C4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4A960" w14:textId="4A9EC4CC" w:rsidR="00A57948" w:rsidRPr="00473739" w:rsidRDefault="00A57948" w:rsidP="00740C4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A57948" w:rsidRPr="00473739" w:rsidRDefault="00A5794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A57948" w:rsidRPr="00473739" w:rsidRDefault="00A5794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5CC13CD6" w:rsidR="00A57948" w:rsidRPr="00473739" w:rsidRDefault="00F27A65" w:rsidP="3A87BF3B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9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A57948" w:rsidRPr="00473739" w:rsidRDefault="00A5794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19E81138" w:rsidR="00A57948" w:rsidRPr="00473739" w:rsidRDefault="00F27A65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6</w:t>
            </w:r>
          </w:p>
        </w:tc>
      </w:tr>
      <w:tr w:rsidR="00A57948" w:rsidRPr="00473739" w14:paraId="33611488" w14:textId="77777777" w:rsidTr="00473739">
        <w:trPr>
          <w:trHeight w:val="318"/>
        </w:trPr>
        <w:tc>
          <w:tcPr>
            <w:tcW w:w="14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A57948" w:rsidRPr="00473739" w:rsidRDefault="00A5794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B942646" w14:textId="77777777" w:rsidR="00A57948" w:rsidRPr="00473739" w:rsidRDefault="00A5794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F4F51" w14:textId="2574BFAD" w:rsidR="00A57948" w:rsidRPr="00473739" w:rsidRDefault="00A5794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  <w:t>a-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2B821" w14:textId="534ED984" w:rsidR="00A57948" w:rsidRPr="00473739" w:rsidRDefault="00A5794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  <w:t>e-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115535C2" w:rsidR="00A57948" w:rsidRPr="00473739" w:rsidRDefault="00A5794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  <w:t>LV</w:t>
            </w:r>
          </w:p>
        </w:tc>
        <w:tc>
          <w:tcPr>
            <w:tcW w:w="1418" w:type="dxa"/>
            <w:gridSpan w:val="5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A57948" w:rsidRPr="00473739" w:rsidRDefault="00A5794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A57948" w:rsidRPr="00473739" w:rsidRDefault="00A5794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A4160BA" w14:textId="77777777" w:rsidR="00A57948" w:rsidRPr="00473739" w:rsidRDefault="00A5794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A57948" w:rsidRPr="00473739" w:rsidRDefault="00A5794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A57948" w:rsidRPr="00473739" w:rsidRDefault="00A5794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A57948" w:rsidRPr="00473739" w14:paraId="3AFC1636" w14:textId="77777777" w:rsidTr="00473739">
        <w:trPr>
          <w:trHeight w:val="318"/>
        </w:trPr>
        <w:tc>
          <w:tcPr>
            <w:tcW w:w="14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A57948" w:rsidRPr="00473739" w:rsidRDefault="00A5794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091ABF8" w14:textId="77777777" w:rsidR="00A57948" w:rsidRPr="00473739" w:rsidRDefault="00A5794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488AA" w14:textId="201C85CC" w:rsidR="00A57948" w:rsidRPr="00473739" w:rsidRDefault="00A5794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9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BBF7E" w14:textId="0DA50453" w:rsidR="00A57948" w:rsidRPr="00473739" w:rsidRDefault="00A5794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9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0EEF844C" w:rsidR="00A57948" w:rsidRPr="00473739" w:rsidRDefault="00A5794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2</w:t>
            </w:r>
          </w:p>
        </w:tc>
        <w:tc>
          <w:tcPr>
            <w:tcW w:w="1418" w:type="dxa"/>
            <w:gridSpan w:val="5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A57948" w:rsidRPr="00473739" w:rsidRDefault="00A5794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A57948" w:rsidRPr="00473739" w:rsidRDefault="00A5794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67CC0B1" w14:textId="77777777" w:rsidR="00A57948" w:rsidRPr="00473739" w:rsidRDefault="00A5794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A57948" w:rsidRPr="00473739" w:rsidRDefault="00A5794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A57948" w:rsidRPr="00473739" w:rsidRDefault="00A5794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473739" w14:paraId="6194853B" w14:textId="77777777" w:rsidTr="4CD002DA">
        <w:tc>
          <w:tcPr>
            <w:tcW w:w="9695" w:type="dxa"/>
            <w:gridSpan w:val="21"/>
          </w:tcPr>
          <w:p w14:paraId="73ECE184" w14:textId="77777777" w:rsidR="005A11E4" w:rsidRPr="0047373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473739" w14:paraId="695F6595" w14:textId="77777777" w:rsidTr="4CD002DA">
        <w:tc>
          <w:tcPr>
            <w:tcW w:w="3307" w:type="dxa"/>
            <w:gridSpan w:val="6"/>
          </w:tcPr>
          <w:p w14:paraId="19C80114" w14:textId="77777777" w:rsidR="005A11E4" w:rsidRPr="0047373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72B72A7C" w:rsidR="005A11E4" w:rsidRPr="00473739" w:rsidRDefault="00A57948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OMAŽ KRAMBERGER</w:t>
            </w:r>
          </w:p>
        </w:tc>
      </w:tr>
      <w:tr w:rsidR="005A11E4" w:rsidRPr="00473739" w14:paraId="373ADDF1" w14:textId="77777777" w:rsidTr="4CD002DA">
        <w:tc>
          <w:tcPr>
            <w:tcW w:w="9695" w:type="dxa"/>
            <w:gridSpan w:val="21"/>
          </w:tcPr>
          <w:p w14:paraId="0BC8F3BA" w14:textId="77777777" w:rsidR="005A11E4" w:rsidRPr="00473739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473739" w14:paraId="2546E5AF" w14:textId="77777777" w:rsidTr="4CD002DA">
        <w:tc>
          <w:tcPr>
            <w:tcW w:w="2298" w:type="dxa"/>
            <w:gridSpan w:val="3"/>
            <w:vMerge w:val="restart"/>
          </w:tcPr>
          <w:p w14:paraId="6861494E" w14:textId="77777777" w:rsidR="005A11E4" w:rsidRPr="00473739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7"/>
          </w:tcPr>
          <w:p w14:paraId="77461E9B" w14:textId="77777777" w:rsidR="005A11E4" w:rsidRPr="00473739" w:rsidRDefault="005A11E4" w:rsidP="00B71733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4904AFD1" w:rsidR="005A11E4" w:rsidRPr="00473739" w:rsidRDefault="00DD37BA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LOVENSKI/SLOVENE</w:t>
            </w:r>
          </w:p>
        </w:tc>
      </w:tr>
      <w:tr w:rsidR="005A11E4" w:rsidRPr="00473739" w14:paraId="0712B376" w14:textId="77777777" w:rsidTr="4CD002DA">
        <w:trPr>
          <w:trHeight w:val="215"/>
        </w:trPr>
        <w:tc>
          <w:tcPr>
            <w:tcW w:w="2298" w:type="dxa"/>
            <w:gridSpan w:val="3"/>
            <w:vMerge/>
            <w:vAlign w:val="center"/>
          </w:tcPr>
          <w:p w14:paraId="2BE63940" w14:textId="77777777" w:rsidR="005A11E4" w:rsidRPr="0047373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7"/>
          </w:tcPr>
          <w:p w14:paraId="3A2F1B73" w14:textId="77777777" w:rsidR="005A11E4" w:rsidRPr="00473739" w:rsidRDefault="005A11E4" w:rsidP="00B71733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5C5DAB49" w:rsidR="005A11E4" w:rsidRPr="00473739" w:rsidRDefault="00DD37BA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LOVENSKI/SLOVENE</w:t>
            </w:r>
          </w:p>
        </w:tc>
      </w:tr>
      <w:tr w:rsidR="005A11E4" w:rsidRPr="00473739" w14:paraId="0BB418C6" w14:textId="77777777" w:rsidTr="4CD002DA">
        <w:tc>
          <w:tcPr>
            <w:tcW w:w="4728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47373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47373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47373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47373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47373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47373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B868BD" w:rsidRPr="00B868BD" w14:paraId="273ADA0E" w14:textId="77777777" w:rsidTr="4CD002DA">
        <w:trPr>
          <w:trHeight w:val="275"/>
        </w:trPr>
        <w:tc>
          <w:tcPr>
            <w:tcW w:w="472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664D49BE" w:rsidR="00473739" w:rsidRPr="00B868BD" w:rsidRDefault="004251CB" w:rsidP="004251CB">
            <w:pPr>
              <w:spacing w:after="0"/>
              <w:jc w:val="both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B868BD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sl-SI"/>
              </w:rPr>
              <w:t>Pogoj za pristop k izpitu so opravljene obveznosti e-predavanj in e-vaj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5A11E4" w:rsidRPr="00B868BD" w:rsidRDefault="005A11E4" w:rsidP="004251CB">
            <w:pPr>
              <w:spacing w:after="0"/>
              <w:jc w:val="both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7944FA8F" w:rsidR="00473739" w:rsidRPr="00B868BD" w:rsidRDefault="004251CB" w:rsidP="004251CB">
            <w:pPr>
              <w:spacing w:after="0"/>
              <w:jc w:val="both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B868BD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sl-SI"/>
              </w:rPr>
              <w:t>Completion of assignments in e-lectures and e-seminars is a prerequisite for taking the exam.</w:t>
            </w:r>
          </w:p>
        </w:tc>
      </w:tr>
      <w:tr w:rsidR="005A11E4" w:rsidRPr="00473739" w14:paraId="32638BBD" w14:textId="77777777" w:rsidTr="4CD002DA">
        <w:trPr>
          <w:trHeight w:val="137"/>
        </w:trPr>
        <w:tc>
          <w:tcPr>
            <w:tcW w:w="4719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5A11E4" w:rsidRPr="0047373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8DA8183" w14:textId="77777777" w:rsidR="005A11E4" w:rsidRPr="0047373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47373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5A11E4" w:rsidRPr="0047373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5A11E4" w:rsidRPr="0047373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2F3726" w14:textId="77777777" w:rsidR="005A11E4" w:rsidRPr="0047373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E810DE" w:rsidRPr="00473739" w14:paraId="4EDFC7EE" w14:textId="77777777" w:rsidTr="4CD002DA">
        <w:trPr>
          <w:trHeight w:val="20"/>
        </w:trPr>
        <w:tc>
          <w:tcPr>
            <w:tcW w:w="471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ABF8F" w14:textId="1357DED2" w:rsidR="00E810DE" w:rsidRPr="00473739" w:rsidRDefault="00E810DE" w:rsidP="00E810DE">
            <w:pPr>
              <w:pStyle w:val="Default"/>
              <w:widowControl w:val="0"/>
              <w:numPr>
                <w:ilvl w:val="0"/>
                <w:numId w:val="12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73739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Sistem linearnih enačb in neenačb (ponovitev reševanja sistemov linearnih enačb z več neznankami s pomočjo Gaussove eliminacijske        metode in matričnih enačb, reševanje sistemov linearnih neenačb z grafično metodo),</w:t>
            </w:r>
          </w:p>
          <w:p w14:paraId="12B3D81F" w14:textId="353A1D8B" w:rsidR="00E810DE" w:rsidRPr="00473739" w:rsidRDefault="00E810DE" w:rsidP="00E810DE">
            <w:pPr>
              <w:pStyle w:val="Default"/>
              <w:widowControl w:val="0"/>
              <w:numPr>
                <w:ilvl w:val="0"/>
                <w:numId w:val="12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73739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konveksne množice in določanje ekstremnih točk,</w:t>
            </w:r>
          </w:p>
          <w:p w14:paraId="1876EAD1" w14:textId="78D6D7DA" w:rsidR="00E810DE" w:rsidRPr="00473739" w:rsidRDefault="00E810DE" w:rsidP="00E810DE">
            <w:pPr>
              <w:pStyle w:val="Default"/>
              <w:widowControl w:val="0"/>
              <w:numPr>
                <w:ilvl w:val="0"/>
                <w:numId w:val="12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73739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linearno programiranje (formulacija problema, reševanje na grafični način, reševanje s programskim paketom LINGO in orodjem Microsoft Excel, analiza občutljivosti rešitve),</w:t>
            </w:r>
          </w:p>
          <w:p w14:paraId="0716FDDC" w14:textId="3B73D51A" w:rsidR="00E810DE" w:rsidRPr="00473739" w:rsidRDefault="00E810DE" w:rsidP="00E810DE">
            <w:pPr>
              <w:pStyle w:val="Default"/>
              <w:widowControl w:val="0"/>
              <w:numPr>
                <w:ilvl w:val="0"/>
                <w:numId w:val="12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73739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celoštevilsko programiranje,</w:t>
            </w:r>
          </w:p>
          <w:p w14:paraId="18158869" w14:textId="4C156D52" w:rsidR="00E810DE" w:rsidRPr="00473739" w:rsidRDefault="00E810DE" w:rsidP="00E810DE">
            <w:pPr>
              <w:pStyle w:val="Default"/>
              <w:widowControl w:val="0"/>
              <w:numPr>
                <w:ilvl w:val="0"/>
                <w:numId w:val="12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73739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osnove teorije grafov (pretvorba problemov pretovora, razvrščanja, maksimalnega pretoka, ipd. na linearne optimizacijske probleme),</w:t>
            </w:r>
          </w:p>
          <w:p w14:paraId="0D1EF36C" w14:textId="0112EB77" w:rsidR="00E810DE" w:rsidRPr="00473739" w:rsidRDefault="00E810DE" w:rsidP="00E810DE">
            <w:pPr>
              <w:pStyle w:val="Default"/>
              <w:widowControl w:val="0"/>
              <w:numPr>
                <w:ilvl w:val="0"/>
                <w:numId w:val="12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73739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DEA (Data Envelopment Analysis) analiza,</w:t>
            </w:r>
          </w:p>
          <w:p w14:paraId="625112B6" w14:textId="4A18AB1B" w:rsidR="00E810DE" w:rsidRPr="00473739" w:rsidRDefault="00E810DE" w:rsidP="00E810DE">
            <w:pPr>
              <w:pStyle w:val="Default"/>
              <w:widowControl w:val="0"/>
              <w:numPr>
                <w:ilvl w:val="0"/>
                <w:numId w:val="12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73739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AHP (Analitical Hierarchy Process) metoda. 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47B472" w14:textId="77777777" w:rsidR="00E810DE" w:rsidRPr="00473739" w:rsidRDefault="00E810DE" w:rsidP="00E810DE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E436B" w14:textId="1C850C03" w:rsidR="00E810DE" w:rsidRPr="00473739" w:rsidRDefault="00E810DE" w:rsidP="00E810DE">
            <w:pPr>
              <w:pStyle w:val="Odstavekseznama1"/>
              <w:numPr>
                <w:ilvl w:val="0"/>
                <w:numId w:val="13"/>
              </w:num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CA"/>
              </w:rPr>
            </w:pPr>
            <w:r w:rsidRPr="00473739">
              <w:rPr>
                <w:rFonts w:asciiTheme="minorHAnsi" w:hAnsiTheme="minorHAnsi" w:cstheme="minorHAnsi"/>
                <w:sz w:val="20"/>
                <w:szCs w:val="20"/>
                <w:lang w:val="en-CA"/>
              </w:rPr>
              <w:t>Systems of linear equations and inequations (revision of solving linear equations using Gauss elimination method and matrix equations, solving systems of linear inequations using the graphic method),</w:t>
            </w:r>
          </w:p>
          <w:p w14:paraId="6DFD4B64" w14:textId="24CA903E" w:rsidR="00E810DE" w:rsidRPr="00473739" w:rsidRDefault="00E810DE" w:rsidP="00E810DE">
            <w:pPr>
              <w:pStyle w:val="Odstavekseznama1"/>
              <w:numPr>
                <w:ilvl w:val="0"/>
                <w:numId w:val="13"/>
              </w:num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CA"/>
              </w:rPr>
            </w:pPr>
            <w:r w:rsidRPr="00473739">
              <w:rPr>
                <w:rFonts w:asciiTheme="minorHAnsi" w:hAnsiTheme="minorHAnsi" w:cstheme="minorHAnsi"/>
                <w:sz w:val="20"/>
                <w:szCs w:val="20"/>
                <w:lang w:val="en-CA"/>
              </w:rPr>
              <w:t>convex sets and determining extreme points,</w:t>
            </w:r>
          </w:p>
          <w:p w14:paraId="29422E58" w14:textId="34C9B446" w:rsidR="00E810DE" w:rsidRPr="00473739" w:rsidRDefault="00E810DE" w:rsidP="00E810DE">
            <w:pPr>
              <w:pStyle w:val="Odstavekseznama1"/>
              <w:numPr>
                <w:ilvl w:val="0"/>
                <w:numId w:val="13"/>
              </w:num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CA"/>
              </w:rPr>
            </w:pPr>
            <w:r w:rsidRPr="00473739">
              <w:rPr>
                <w:rFonts w:asciiTheme="minorHAnsi" w:hAnsiTheme="minorHAnsi" w:cstheme="minorHAnsi"/>
                <w:sz w:val="20"/>
                <w:szCs w:val="20"/>
                <w:lang w:val="en-CA"/>
              </w:rPr>
              <w:t>linear programming (problem formulation, solving problems using graphical method, solving problems using LINGO and Microsoft Excel software</w:t>
            </w:r>
            <w:bookmarkStart w:id="0" w:name="_MailEndCompose"/>
            <w:r w:rsidRPr="00473739">
              <w:rPr>
                <w:rFonts w:asciiTheme="minorHAnsi" w:hAnsiTheme="minorHAnsi" w:cstheme="minorHAnsi"/>
                <w:sz w:val="20"/>
                <w:szCs w:val="20"/>
                <w:lang w:val="en-CA"/>
              </w:rPr>
              <w:t>, sensitivity analysis of the solution</w:t>
            </w:r>
            <w:bookmarkEnd w:id="0"/>
            <w:r w:rsidRPr="00473739">
              <w:rPr>
                <w:rFonts w:asciiTheme="minorHAnsi" w:hAnsiTheme="minorHAnsi" w:cstheme="minorHAnsi"/>
                <w:sz w:val="20"/>
                <w:szCs w:val="20"/>
                <w:lang w:val="en-CA"/>
              </w:rPr>
              <w:t>)</w:t>
            </w:r>
            <w:r w:rsidR="00B868BD">
              <w:rPr>
                <w:rFonts w:asciiTheme="minorHAnsi" w:hAnsiTheme="minorHAnsi" w:cstheme="minorHAnsi"/>
                <w:sz w:val="20"/>
                <w:szCs w:val="20"/>
                <w:lang w:val="en-CA"/>
              </w:rPr>
              <w:t>,</w:t>
            </w:r>
          </w:p>
          <w:p w14:paraId="7DE1EB9B" w14:textId="277064CE" w:rsidR="00E810DE" w:rsidRPr="00473739" w:rsidRDefault="00370A5D" w:rsidP="00E810DE">
            <w:pPr>
              <w:pStyle w:val="Odstavekseznama1"/>
              <w:numPr>
                <w:ilvl w:val="0"/>
                <w:numId w:val="13"/>
              </w:num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CA"/>
              </w:rPr>
            </w:pPr>
            <w:r w:rsidRPr="00473739">
              <w:rPr>
                <w:rFonts w:asciiTheme="minorHAnsi" w:hAnsiTheme="minorHAnsi" w:cstheme="minorHAnsi"/>
                <w:sz w:val="20"/>
                <w:szCs w:val="20"/>
                <w:lang w:val="en-CA"/>
              </w:rPr>
              <w:t>integer linear programming,</w:t>
            </w:r>
          </w:p>
          <w:p w14:paraId="5F189FBA" w14:textId="6AB50116" w:rsidR="00E810DE" w:rsidRPr="00473739" w:rsidRDefault="00E810DE" w:rsidP="00E810DE">
            <w:pPr>
              <w:pStyle w:val="Odstavekseznama1"/>
              <w:numPr>
                <w:ilvl w:val="0"/>
                <w:numId w:val="13"/>
              </w:num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CA"/>
              </w:rPr>
            </w:pPr>
            <w:r w:rsidRPr="00473739">
              <w:rPr>
                <w:rFonts w:asciiTheme="minorHAnsi" w:hAnsiTheme="minorHAnsi" w:cstheme="minorHAnsi"/>
                <w:sz w:val="20"/>
                <w:szCs w:val="20"/>
                <w:lang w:val="en-CA"/>
              </w:rPr>
              <w:t>basics of graph theory (transforming transhipment, assignment, maximum flow, etc.   to linear optimization problems),</w:t>
            </w:r>
          </w:p>
          <w:p w14:paraId="4EB49DAD" w14:textId="10952D42" w:rsidR="00E810DE" w:rsidRPr="00473739" w:rsidRDefault="00E810DE" w:rsidP="00E810DE">
            <w:pPr>
              <w:pStyle w:val="Odstavekseznama1"/>
              <w:numPr>
                <w:ilvl w:val="0"/>
                <w:numId w:val="13"/>
              </w:num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CA"/>
              </w:rPr>
            </w:pPr>
            <w:r w:rsidRPr="00473739">
              <w:rPr>
                <w:rFonts w:asciiTheme="minorHAnsi" w:hAnsiTheme="minorHAnsi" w:cstheme="minorHAnsi"/>
                <w:sz w:val="20"/>
                <w:szCs w:val="20"/>
              </w:rPr>
              <w:t>DEA (Data Envelopment Analysis),</w:t>
            </w:r>
          </w:p>
          <w:p w14:paraId="68E25B91" w14:textId="24194090" w:rsidR="00E810DE" w:rsidRPr="00473739" w:rsidRDefault="00E810DE" w:rsidP="00E810DE">
            <w:pPr>
              <w:pStyle w:val="Odstavekseznama1"/>
              <w:numPr>
                <w:ilvl w:val="0"/>
                <w:numId w:val="13"/>
              </w:num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CA"/>
              </w:rPr>
            </w:pPr>
            <w:r w:rsidRPr="00473739">
              <w:rPr>
                <w:rFonts w:asciiTheme="minorHAnsi" w:hAnsiTheme="minorHAnsi" w:cstheme="minorHAnsi"/>
                <w:sz w:val="20"/>
                <w:szCs w:val="20"/>
              </w:rPr>
              <w:t>AHP (Analitical Hierarchy Process) method.</w:t>
            </w:r>
          </w:p>
        </w:tc>
      </w:tr>
      <w:tr w:rsidR="00E810DE" w:rsidRPr="00473739" w14:paraId="50F6CFCC" w14:textId="77777777" w:rsidTr="4CD002DA">
        <w:tc>
          <w:tcPr>
            <w:tcW w:w="9695" w:type="dxa"/>
            <w:gridSpan w:val="21"/>
            <w:tcBorders>
              <w:bottom w:val="single" w:sz="4" w:space="0" w:color="auto"/>
            </w:tcBorders>
          </w:tcPr>
          <w:p w14:paraId="24F6B3F6" w14:textId="77777777" w:rsidR="00E810DE" w:rsidRPr="00473739" w:rsidRDefault="00E810DE" w:rsidP="00E810DE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4C4D6A60" w14:textId="7383DE5E" w:rsidR="00E810DE" w:rsidRPr="00473739" w:rsidRDefault="00E810DE" w:rsidP="00E810DE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br w:type="page"/>
            </w: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E810DE" w:rsidRPr="00473739" w14:paraId="166E7B56" w14:textId="77777777" w:rsidTr="4CD002DA">
        <w:trPr>
          <w:trHeight w:val="1198"/>
        </w:trPr>
        <w:tc>
          <w:tcPr>
            <w:tcW w:w="9695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C07F6" w14:textId="751A8589" w:rsidR="00B11561" w:rsidRPr="00473739" w:rsidRDefault="00EF3730" w:rsidP="00B868BD">
            <w:pPr>
              <w:pStyle w:val="Odstavekseznama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473739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lastRenderedPageBreak/>
              <w:t>Jensen, P. A., &amp; Bard, J. F. (2003). </w:t>
            </w:r>
            <w:r w:rsidRPr="00473739">
              <w:rPr>
                <w:rFonts w:asciiTheme="minorHAnsi" w:hAnsiTheme="minorHAnsi" w:cstheme="minorHAnsi"/>
                <w:i/>
                <w:iCs/>
                <w:sz w:val="20"/>
                <w:szCs w:val="20"/>
                <w:shd w:val="clear" w:color="auto" w:fill="FFFFFF"/>
              </w:rPr>
              <w:t>Operations research: models and methods</w:t>
            </w:r>
            <w:r w:rsidRPr="00473739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. John Wiley &amp; Sons.</w:t>
            </w:r>
          </w:p>
          <w:p w14:paraId="60648F9C" w14:textId="3915A7F0" w:rsidR="00B11561" w:rsidRPr="00473739" w:rsidRDefault="00EF3730" w:rsidP="00B868BD">
            <w:pPr>
              <w:pStyle w:val="Odstavekseznama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473739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Kramberger, T., &amp; Šinko, S. (2022). </w:t>
            </w:r>
            <w:r w:rsidRPr="00473739">
              <w:rPr>
                <w:rFonts w:asciiTheme="minorHAnsi" w:hAnsiTheme="minorHAnsi" w:cstheme="minorHAnsi"/>
                <w:i/>
                <w:iCs/>
                <w:sz w:val="20"/>
                <w:szCs w:val="20"/>
                <w:shd w:val="clear" w:color="auto" w:fill="FFFFFF"/>
              </w:rPr>
              <w:t>Optimizacijske metode v logistiki: osnovni problemi linearnega programiranja</w:t>
            </w:r>
            <w:r w:rsidRPr="00473739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 (1. izd.). Fakulteta za logistiko Univerze v Mariboru. https://fl.um.si/knjiznica/wp-content/uploads/2020/01/OPTIMIZACIJSKE-METODE-V-LOGISTIKI_PRVI-DEL.pdf</w:t>
            </w:r>
            <w:r w:rsidR="00B868BD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.</w:t>
            </w:r>
          </w:p>
          <w:p w14:paraId="184E7F18" w14:textId="0ED8791C" w:rsidR="00EF3730" w:rsidRPr="00473739" w:rsidRDefault="00EF3730" w:rsidP="00B868BD">
            <w:pPr>
              <w:widowControl w:val="0"/>
              <w:tabs>
                <w:tab w:val="num" w:pos="0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473739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Kramberger, T., &amp; Šinko, S. (2022). </w:t>
            </w:r>
            <w:r w:rsidRPr="00473739">
              <w:rPr>
                <w:rFonts w:asciiTheme="minorHAnsi" w:hAnsiTheme="minorHAnsi" w:cstheme="minorHAnsi"/>
                <w:i/>
                <w:iCs/>
                <w:sz w:val="20"/>
                <w:szCs w:val="20"/>
                <w:shd w:val="clear" w:color="auto" w:fill="FFFFFF"/>
              </w:rPr>
              <w:t>Optimizacijske metode v logistiki: upravljanje s pretoki in odločanje</w:t>
            </w:r>
            <w:r w:rsidRPr="00473739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 (1. izd.). Fakulteta za logistiko Univerze v Mariboru. https://fl.um.si/knjiznica/wp-content/uploads/2020/01/OPTIMIZACIJSKE-METODE-V-LOGISTIKI_DRUGI-DEL.pdf</w:t>
            </w:r>
            <w:r w:rsidR="00B868BD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.</w:t>
            </w:r>
          </w:p>
        </w:tc>
      </w:tr>
      <w:tr w:rsidR="00E810DE" w:rsidRPr="00473739" w14:paraId="17101D27" w14:textId="77777777" w:rsidTr="4CD002DA">
        <w:trPr>
          <w:trHeight w:val="73"/>
        </w:trPr>
        <w:tc>
          <w:tcPr>
            <w:tcW w:w="4719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E810DE" w:rsidRPr="00473739" w:rsidRDefault="00E810DE" w:rsidP="00E810DE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E810DE" w:rsidRPr="00473739" w:rsidRDefault="00E810DE" w:rsidP="00E810D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E810DE" w:rsidRPr="00473739" w:rsidRDefault="00E810DE" w:rsidP="00E810D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E810DE" w:rsidRPr="00473739" w:rsidRDefault="00E810DE" w:rsidP="00E810D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1F3F523" w14:textId="77777777" w:rsidR="00E810DE" w:rsidRPr="00473739" w:rsidRDefault="00E810DE" w:rsidP="00E810D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E810DE" w:rsidRPr="00473739" w14:paraId="572FDB32" w14:textId="77777777" w:rsidTr="4CD002DA">
        <w:trPr>
          <w:trHeight w:val="778"/>
        </w:trPr>
        <w:tc>
          <w:tcPr>
            <w:tcW w:w="471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97B40" w14:textId="77777777" w:rsidR="00E810DE" w:rsidRPr="00473739" w:rsidRDefault="00E810DE" w:rsidP="00E810DE">
            <w:pPr>
              <w:widowControl w:val="0"/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73739">
              <w:rPr>
                <w:rFonts w:asciiTheme="minorHAnsi" w:hAnsiTheme="minorHAnsi" w:cstheme="minorHAnsi"/>
                <w:bCs/>
                <w:sz w:val="20"/>
                <w:szCs w:val="20"/>
              </w:rPr>
              <w:t>Študenti:</w:t>
            </w:r>
          </w:p>
          <w:p w14:paraId="328A17A0" w14:textId="77777777" w:rsidR="00E810DE" w:rsidRPr="00473739" w:rsidRDefault="00E810DE" w:rsidP="00E810DE">
            <w:pPr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73739">
              <w:rPr>
                <w:rFonts w:asciiTheme="minorHAnsi" w:hAnsiTheme="minorHAnsi" w:cstheme="minorHAnsi"/>
                <w:bCs/>
                <w:sz w:val="20"/>
                <w:szCs w:val="20"/>
              </w:rPr>
              <w:t>spoznajo in se naučijo osnov upravljanja logističnih sistemov spomočjo kvantitativnih metod,</w:t>
            </w:r>
          </w:p>
          <w:p w14:paraId="76B912A3" w14:textId="77777777" w:rsidR="00E810DE" w:rsidRPr="00473739" w:rsidRDefault="00E810DE" w:rsidP="00E810DE">
            <w:pPr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7373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razumejo koncept operacijskih raziskav in razvijejo sposobnost reševanja problemov v logističnih sistemih z linearnim in celoštevilskim linearnim modelom, </w:t>
            </w:r>
          </w:p>
          <w:p w14:paraId="350CFC4A" w14:textId="77777777" w:rsidR="00E810DE" w:rsidRPr="00473739" w:rsidRDefault="00E810DE" w:rsidP="00E810DE">
            <w:pPr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47373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razvijejo sposobnost interpretacije dobljene rešitve,</w:t>
            </w:r>
          </w:p>
          <w:p w14:paraId="582EF3EA" w14:textId="4E376D23" w:rsidR="00E810DE" w:rsidRPr="00473739" w:rsidRDefault="00E810DE" w:rsidP="00E810DE">
            <w:pPr>
              <w:pStyle w:val="Odstavekseznama"/>
              <w:numPr>
                <w:ilvl w:val="0"/>
                <w:numId w:val="6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47373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 xml:space="preserve">se naučijo na podlagi izbranega kriterija rešitev še izboljšati. 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E810DE" w:rsidRPr="00473739" w:rsidRDefault="00E810DE" w:rsidP="00E810DE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17797" w14:textId="77777777" w:rsidR="00E810DE" w:rsidRPr="00473739" w:rsidRDefault="00E810DE" w:rsidP="00E810DE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73739">
              <w:rPr>
                <w:rFonts w:asciiTheme="minorHAnsi" w:hAnsiTheme="minorHAnsi" w:cstheme="minorHAnsi"/>
                <w:sz w:val="20"/>
                <w:szCs w:val="20"/>
              </w:rPr>
              <w:t xml:space="preserve">Students: </w:t>
            </w:r>
          </w:p>
          <w:p w14:paraId="5DC5A954" w14:textId="77777777" w:rsidR="00E810DE" w:rsidRPr="00473739" w:rsidRDefault="00E810DE" w:rsidP="00E810DE">
            <w:pPr>
              <w:pStyle w:val="Odstavekseznama1"/>
              <w:numPr>
                <w:ilvl w:val="0"/>
                <w:numId w:val="7"/>
              </w:num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473739">
              <w:rPr>
                <w:rFonts w:asciiTheme="minorHAnsi" w:hAnsiTheme="minorHAnsi" w:cstheme="minorHAnsi"/>
                <w:sz w:val="20"/>
                <w:szCs w:val="20"/>
              </w:rPr>
              <w:t>are farmiliarized with and study the basics for managing logistics systems using quantitative methods,</w:t>
            </w:r>
          </w:p>
          <w:p w14:paraId="02FDF4AE" w14:textId="77777777" w:rsidR="00E810DE" w:rsidRPr="00473739" w:rsidRDefault="00E810DE" w:rsidP="00E810DE">
            <w:pPr>
              <w:pStyle w:val="Odstavekseznama1"/>
              <w:numPr>
                <w:ilvl w:val="0"/>
                <w:numId w:val="7"/>
              </w:num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473739">
              <w:rPr>
                <w:rFonts w:asciiTheme="minorHAnsi" w:hAnsiTheme="minorHAnsi" w:cstheme="minorHAnsi"/>
                <w:sz w:val="20"/>
                <w:szCs w:val="20"/>
              </w:rPr>
              <w:t>understand the concept of operational research and develop problem solving skills in logistics systems using the linear and whole number linear model,</w:t>
            </w:r>
          </w:p>
          <w:p w14:paraId="63A05FAC" w14:textId="77777777" w:rsidR="00E810DE" w:rsidRPr="00473739" w:rsidRDefault="00E810DE" w:rsidP="00E810DE">
            <w:pPr>
              <w:pStyle w:val="Odstavekseznama1"/>
              <w:numPr>
                <w:ilvl w:val="0"/>
                <w:numId w:val="7"/>
              </w:num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473739">
              <w:rPr>
                <w:rFonts w:asciiTheme="minorHAnsi" w:hAnsiTheme="minorHAnsi" w:cstheme="minorHAnsi"/>
                <w:sz w:val="20"/>
                <w:szCs w:val="20"/>
              </w:rPr>
              <w:t>develop the skills to interpret the gained results,</w:t>
            </w:r>
          </w:p>
          <w:p w14:paraId="41C5AAA2" w14:textId="1A8326A0" w:rsidR="00E810DE" w:rsidRPr="00473739" w:rsidRDefault="00E810DE" w:rsidP="00E810DE">
            <w:pPr>
              <w:pStyle w:val="Odstavekseznama"/>
              <w:numPr>
                <w:ilvl w:val="0"/>
                <w:numId w:val="7"/>
              </w:numPr>
              <w:jc w:val="both"/>
              <w:rPr>
                <w:rFonts w:asciiTheme="minorHAnsi" w:hAnsiTheme="minorHAnsi" w:cstheme="minorHAnsi"/>
                <w:b/>
                <w:strike/>
                <w:sz w:val="20"/>
                <w:szCs w:val="20"/>
              </w:rPr>
            </w:pPr>
            <w:r w:rsidRPr="00473739">
              <w:rPr>
                <w:rFonts w:asciiTheme="minorHAnsi" w:hAnsiTheme="minorHAnsi" w:cstheme="minorHAnsi"/>
                <w:sz w:val="20"/>
                <w:szCs w:val="20"/>
              </w:rPr>
              <w:t>learn how to improve the solution based on the chosed criteria.</w:t>
            </w:r>
          </w:p>
        </w:tc>
      </w:tr>
      <w:tr w:rsidR="00E810DE" w:rsidRPr="00473739" w14:paraId="2732D8B1" w14:textId="77777777" w:rsidTr="4CD002DA">
        <w:trPr>
          <w:trHeight w:val="117"/>
        </w:trPr>
        <w:tc>
          <w:tcPr>
            <w:tcW w:w="4728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E810DE" w:rsidRPr="00473739" w:rsidRDefault="00E810DE" w:rsidP="00E810D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57D9C8" w14:textId="77777777" w:rsidR="00E810DE" w:rsidRPr="00473739" w:rsidRDefault="00E810DE" w:rsidP="00E810D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E810DE" w:rsidRPr="00473739" w:rsidRDefault="00E810DE" w:rsidP="00E810D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26D774D" w14:textId="77777777" w:rsidR="00E810DE" w:rsidRPr="00473739" w:rsidRDefault="00E810DE" w:rsidP="00E810D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E810DE" w:rsidRPr="00473739" w:rsidRDefault="00E810DE" w:rsidP="00E810D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589EC16" w14:textId="77777777" w:rsidR="00E810DE" w:rsidRPr="00473739" w:rsidRDefault="00E810DE" w:rsidP="00E810D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E810DE" w:rsidRPr="00473739" w14:paraId="355E000C" w14:textId="77777777" w:rsidTr="4CD002DA">
        <w:trPr>
          <w:trHeight w:val="410"/>
        </w:trPr>
        <w:tc>
          <w:tcPr>
            <w:tcW w:w="472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5D858" w14:textId="77777777" w:rsidR="00E810DE" w:rsidRPr="00473739" w:rsidRDefault="00E810DE" w:rsidP="00E810DE">
            <w:pPr>
              <w:widowControl w:val="0"/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7373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Znanje in razumevanje: </w:t>
            </w:r>
          </w:p>
          <w:p w14:paraId="48995A8C" w14:textId="77777777" w:rsidR="00E810DE" w:rsidRPr="00473739" w:rsidRDefault="00E810DE" w:rsidP="00E810DE">
            <w:pPr>
              <w:widowControl w:val="0"/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47373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 xml:space="preserve">Študenti </w:t>
            </w:r>
          </w:p>
          <w:p w14:paraId="1FFF5265" w14:textId="74278884" w:rsidR="00E810DE" w:rsidRPr="00473739" w:rsidRDefault="00E810DE" w:rsidP="002B3E8A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47373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 xml:space="preserve">se naučijo reševati sisteme linearnih neenačb na grafični način,  </w:t>
            </w:r>
          </w:p>
          <w:p w14:paraId="2108BC58" w14:textId="77777777" w:rsidR="00E810DE" w:rsidRPr="00473739" w:rsidRDefault="00E810DE" w:rsidP="002B3E8A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47373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se naučijo osnov lieaenega programiranja,</w:t>
            </w:r>
          </w:p>
          <w:p w14:paraId="672E32AA" w14:textId="77777777" w:rsidR="00E810DE" w:rsidRPr="00473739" w:rsidRDefault="00E810DE" w:rsidP="002B3E8A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47373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uporabijo linearno programiranje za reševanje osnovnih logističnih problemov,</w:t>
            </w:r>
          </w:p>
          <w:p w14:paraId="725A9486" w14:textId="6041BC07" w:rsidR="00E810DE" w:rsidRPr="00473739" w:rsidRDefault="00E810DE" w:rsidP="002B3E8A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47373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 xml:space="preserve">se naučijo uporabe programskega paketa LINGO </w:t>
            </w:r>
            <w:r w:rsidR="002B3E8A" w:rsidRPr="0047373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 xml:space="preserve">in programa Mixrosoft Excel </w:t>
            </w:r>
            <w:r w:rsidRPr="0047373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za reševanje linearnih programov,</w:t>
            </w:r>
          </w:p>
          <w:p w14:paraId="5ABD090A" w14:textId="1A175304" w:rsidR="002B3E8A" w:rsidRPr="00473739" w:rsidRDefault="002B3E8A" w:rsidP="002B3E8A">
            <w:pPr>
              <w:pStyle w:val="Odstavekseznama"/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47373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se naučijo koncepte celoštevilskega linearnega programiranja, ter znajo tudi nekaj izmed problemov teorije grafov pretvoriti na problem linearnega programiranja,</w:t>
            </w:r>
          </w:p>
          <w:p w14:paraId="54D73082" w14:textId="39ED4F19" w:rsidR="002B3E8A" w:rsidRPr="00473739" w:rsidRDefault="002B3E8A" w:rsidP="002B3E8A">
            <w:pPr>
              <w:pStyle w:val="Odstavekseznama"/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47373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 xml:space="preserve">se naučijo uporabljati DEA analizo in AHP metodo. </w:t>
            </w:r>
          </w:p>
          <w:p w14:paraId="6FECB18B" w14:textId="77777777" w:rsidR="00E810DE" w:rsidRPr="00473739" w:rsidRDefault="00E810DE" w:rsidP="00E810DE">
            <w:pPr>
              <w:widowControl w:val="0"/>
              <w:autoSpaceDE w:val="0"/>
              <w:autoSpaceDN w:val="0"/>
              <w:adjustRightInd w:val="0"/>
              <w:spacing w:after="0"/>
              <w:ind w:left="36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666415A2" w14:textId="64CFD994" w:rsidR="00E810DE" w:rsidRPr="00473739" w:rsidRDefault="00E810DE" w:rsidP="00E810DE">
            <w:pPr>
              <w:widowControl w:val="0"/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47373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renesljive/ključne spretnosti in drugi atributi: </w:t>
            </w:r>
          </w:p>
          <w:p w14:paraId="45223495" w14:textId="7F574F71" w:rsidR="0079331A" w:rsidRPr="00473739" w:rsidRDefault="0051377F" w:rsidP="00832007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47373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redmet se v splošnem navezuje na vse logistične predmete, saj se pri tem predmetu študentje naučijo kvantitativnega modeliranja tipičnih logističnih problemov. </w:t>
            </w:r>
            <w:r w:rsidR="00832007" w:rsidRPr="00473739">
              <w:rPr>
                <w:rFonts w:asciiTheme="minorHAnsi" w:hAnsiTheme="minorHAnsi" w:cstheme="minorHAnsi"/>
                <w:bCs/>
                <w:sz w:val="20"/>
                <w:szCs w:val="20"/>
              </w:rPr>
              <w:t>Š</w:t>
            </w:r>
            <w:r w:rsidR="00E810DE" w:rsidRPr="0047373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tudenti </w:t>
            </w:r>
            <w:r w:rsidR="00832007" w:rsidRPr="0047373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e </w:t>
            </w:r>
            <w:r w:rsidR="00E810DE" w:rsidRPr="0047373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usposobijo za uporabo teoretičnega znanja v praktičnih primerih, predvsem pri procesih, ki jih </w:t>
            </w:r>
            <w:r w:rsidR="00832007" w:rsidRPr="0047373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redhodno </w:t>
            </w:r>
            <w:r w:rsidR="00E810DE" w:rsidRPr="00473739">
              <w:rPr>
                <w:rFonts w:asciiTheme="minorHAnsi" w:hAnsiTheme="minorHAnsi" w:cstheme="minorHAnsi"/>
                <w:bCs/>
                <w:sz w:val="20"/>
                <w:szCs w:val="20"/>
              </w:rPr>
              <w:t>spozna</w:t>
            </w:r>
            <w:r w:rsidRPr="00473739">
              <w:rPr>
                <w:rFonts w:asciiTheme="minorHAnsi" w:hAnsiTheme="minorHAnsi" w:cstheme="minorHAnsi"/>
                <w:bCs/>
                <w:sz w:val="20"/>
                <w:szCs w:val="20"/>
              </w:rPr>
              <w:t>jo</w:t>
            </w:r>
            <w:r w:rsidR="00E810DE" w:rsidRPr="0047373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pri predmet</w:t>
            </w:r>
            <w:r w:rsidRPr="00473739">
              <w:rPr>
                <w:rFonts w:asciiTheme="minorHAnsi" w:hAnsiTheme="minorHAnsi" w:cstheme="minorHAnsi"/>
                <w:bCs/>
                <w:sz w:val="20"/>
                <w:szCs w:val="20"/>
              </w:rPr>
              <w:t>u</w:t>
            </w:r>
            <w:r w:rsidR="00E810DE" w:rsidRPr="0047373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2B3E8A" w:rsidRPr="00473739">
              <w:rPr>
                <w:rFonts w:asciiTheme="minorHAnsi" w:hAnsiTheme="minorHAnsi" w:cstheme="minorHAnsi"/>
                <w:bCs/>
                <w:sz w:val="20"/>
                <w:szCs w:val="20"/>
              </w:rPr>
              <w:t>Temelji logistike in oskrbovalnih verig</w:t>
            </w:r>
            <w:r w:rsidRPr="00473739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E810DE" w:rsidRPr="00473739" w:rsidRDefault="00E810DE" w:rsidP="00E810DE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0E34BD94" w14:textId="77777777" w:rsidR="00E810DE" w:rsidRPr="00473739" w:rsidRDefault="00E810DE" w:rsidP="00E810DE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1859909D" w14:textId="77777777" w:rsidR="00E810DE" w:rsidRPr="00473739" w:rsidRDefault="00E810DE" w:rsidP="00E810DE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21B85" w14:textId="77777777" w:rsidR="00E810DE" w:rsidRPr="00473739" w:rsidRDefault="00E810DE" w:rsidP="00E810DE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73739">
              <w:rPr>
                <w:rFonts w:asciiTheme="minorHAnsi" w:hAnsiTheme="minorHAnsi" w:cstheme="minorHAnsi"/>
                <w:sz w:val="20"/>
                <w:szCs w:val="20"/>
              </w:rPr>
              <w:t>Knowledge and understanding:</w:t>
            </w:r>
          </w:p>
          <w:p w14:paraId="10567C56" w14:textId="77777777" w:rsidR="00E810DE" w:rsidRPr="00473739" w:rsidRDefault="00E810DE" w:rsidP="00E810DE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73739">
              <w:rPr>
                <w:rFonts w:asciiTheme="minorHAnsi" w:hAnsiTheme="minorHAnsi" w:cstheme="minorHAnsi"/>
                <w:sz w:val="20"/>
                <w:szCs w:val="20"/>
              </w:rPr>
              <w:t xml:space="preserve">Students: </w:t>
            </w:r>
          </w:p>
          <w:p w14:paraId="273546CB" w14:textId="77777777" w:rsidR="00E810DE" w:rsidRPr="00473739" w:rsidRDefault="00E810DE" w:rsidP="002B3E8A">
            <w:pPr>
              <w:pStyle w:val="Odstavekseznama1"/>
              <w:numPr>
                <w:ilvl w:val="0"/>
                <w:numId w:val="9"/>
              </w:num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473739">
              <w:rPr>
                <w:rFonts w:asciiTheme="minorHAnsi" w:hAnsiTheme="minorHAnsi" w:cstheme="minorHAnsi"/>
                <w:sz w:val="20"/>
                <w:szCs w:val="20"/>
              </w:rPr>
              <w:t>learn to solve systems of linear inequasions using graphs,</w:t>
            </w:r>
          </w:p>
          <w:p w14:paraId="41E9A067" w14:textId="77777777" w:rsidR="00E810DE" w:rsidRPr="00473739" w:rsidRDefault="00E810DE" w:rsidP="002B3E8A">
            <w:pPr>
              <w:pStyle w:val="Odstavekseznama1"/>
              <w:numPr>
                <w:ilvl w:val="0"/>
                <w:numId w:val="9"/>
              </w:num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473739">
              <w:rPr>
                <w:rFonts w:asciiTheme="minorHAnsi" w:hAnsiTheme="minorHAnsi" w:cstheme="minorHAnsi"/>
                <w:sz w:val="20"/>
                <w:szCs w:val="20"/>
              </w:rPr>
              <w:t>learn the basics of linear programming,</w:t>
            </w:r>
          </w:p>
          <w:p w14:paraId="3ABB7446" w14:textId="77777777" w:rsidR="00E810DE" w:rsidRPr="00473739" w:rsidRDefault="00E810DE" w:rsidP="002B3E8A">
            <w:pPr>
              <w:pStyle w:val="Odstavekseznama1"/>
              <w:numPr>
                <w:ilvl w:val="0"/>
                <w:numId w:val="9"/>
              </w:num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473739">
              <w:rPr>
                <w:rFonts w:asciiTheme="minorHAnsi" w:hAnsiTheme="minorHAnsi" w:cstheme="minorHAnsi"/>
                <w:sz w:val="20"/>
                <w:szCs w:val="20"/>
              </w:rPr>
              <w:t>learn to use linear programming to solve basic logistics problems,</w:t>
            </w:r>
          </w:p>
          <w:p w14:paraId="446867A3" w14:textId="5D3E3961" w:rsidR="00E810DE" w:rsidRPr="00473739" w:rsidRDefault="00E810DE" w:rsidP="002B3E8A">
            <w:pPr>
              <w:pStyle w:val="Odstavekseznama1"/>
              <w:numPr>
                <w:ilvl w:val="0"/>
                <w:numId w:val="9"/>
              </w:num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473739">
              <w:rPr>
                <w:rFonts w:asciiTheme="minorHAnsi" w:hAnsiTheme="minorHAnsi" w:cstheme="minorHAnsi"/>
                <w:sz w:val="20"/>
                <w:szCs w:val="20"/>
              </w:rPr>
              <w:t xml:space="preserve">learn to use LINGO </w:t>
            </w:r>
            <w:r w:rsidR="002B3E8A" w:rsidRPr="00473739">
              <w:rPr>
                <w:rFonts w:asciiTheme="minorHAnsi" w:hAnsiTheme="minorHAnsi" w:cstheme="minorHAnsi"/>
                <w:sz w:val="20"/>
                <w:szCs w:val="20"/>
              </w:rPr>
              <w:t xml:space="preserve">and Microsoft Excel </w:t>
            </w:r>
            <w:r w:rsidRPr="00473739">
              <w:rPr>
                <w:rFonts w:asciiTheme="minorHAnsi" w:hAnsiTheme="minorHAnsi" w:cstheme="minorHAnsi"/>
                <w:sz w:val="20"/>
                <w:szCs w:val="20"/>
              </w:rPr>
              <w:t>software to solve linear programmes,</w:t>
            </w:r>
          </w:p>
          <w:p w14:paraId="2286D66A" w14:textId="299E6429" w:rsidR="002B3E8A" w:rsidRPr="00473739" w:rsidRDefault="002B3E8A" w:rsidP="002B3E8A">
            <w:pPr>
              <w:pStyle w:val="Odstavekseznama1"/>
              <w:numPr>
                <w:ilvl w:val="0"/>
                <w:numId w:val="9"/>
              </w:num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CA"/>
              </w:rPr>
            </w:pPr>
            <w:r w:rsidRPr="00473739">
              <w:rPr>
                <w:rFonts w:asciiTheme="minorHAnsi" w:hAnsiTheme="minorHAnsi" w:cstheme="minorHAnsi"/>
                <w:sz w:val="20"/>
                <w:szCs w:val="20"/>
                <w:lang w:val="en-CA"/>
              </w:rPr>
              <w:t>learn to use concept of integer linear  programming, and knows how to transform some of the graph theory problems to linear program problems,</w:t>
            </w:r>
          </w:p>
          <w:p w14:paraId="09BBE09A" w14:textId="77777777" w:rsidR="002B3E8A" w:rsidRPr="00473739" w:rsidRDefault="002B3E8A" w:rsidP="002B3E8A">
            <w:pPr>
              <w:pStyle w:val="Odstavekseznama1"/>
              <w:numPr>
                <w:ilvl w:val="0"/>
                <w:numId w:val="9"/>
              </w:num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CA"/>
              </w:rPr>
            </w:pPr>
            <w:r w:rsidRPr="00473739">
              <w:rPr>
                <w:rFonts w:asciiTheme="minorHAnsi" w:hAnsiTheme="minorHAnsi" w:cstheme="minorHAnsi"/>
                <w:sz w:val="20"/>
                <w:szCs w:val="20"/>
                <w:lang w:val="en-CA"/>
              </w:rPr>
              <w:t>learn to use DEA and AHP method.</w:t>
            </w:r>
          </w:p>
          <w:p w14:paraId="3D231B30" w14:textId="4850CF59" w:rsidR="00E810DE" w:rsidRPr="00473739" w:rsidRDefault="00E810DE" w:rsidP="00E810DE">
            <w:pPr>
              <w:pStyle w:val="Odstavekseznama1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F2F548F" w14:textId="4330CE28" w:rsidR="00E810DE" w:rsidRPr="00473739" w:rsidRDefault="00E810DE" w:rsidP="00E810DE">
            <w:pPr>
              <w:pStyle w:val="Odstavekseznama1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2619C03" w14:textId="77777777" w:rsidR="002B3E8A" w:rsidRPr="00473739" w:rsidRDefault="002B3E8A" w:rsidP="00E810DE">
            <w:pPr>
              <w:pStyle w:val="Odstavekseznama1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449E7B3" w14:textId="77777777" w:rsidR="00E810DE" w:rsidRPr="00473739" w:rsidRDefault="00E810DE" w:rsidP="00E810DE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73739">
              <w:rPr>
                <w:rFonts w:asciiTheme="minorHAnsi" w:hAnsiTheme="minorHAnsi" w:cstheme="minorHAnsi"/>
                <w:sz w:val="20"/>
                <w:szCs w:val="20"/>
              </w:rPr>
              <w:t>Transferable/Key Skills and other attributes:</w:t>
            </w:r>
          </w:p>
          <w:p w14:paraId="06D50644" w14:textId="02647C47" w:rsidR="00E810DE" w:rsidRPr="00473739" w:rsidRDefault="0051377F" w:rsidP="0051377F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73739">
              <w:rPr>
                <w:rFonts w:asciiTheme="minorHAnsi" w:hAnsiTheme="minorHAnsi" w:cstheme="minorHAnsi"/>
                <w:bCs/>
                <w:sz w:val="20"/>
                <w:szCs w:val="20"/>
              </w:rPr>
              <w:t>The subject generally relates to all logistics subjects, as is in this one students learn quantitative modelling of typical logistic</w:t>
            </w:r>
            <w:r w:rsidR="00832007" w:rsidRPr="00473739">
              <w:rPr>
                <w:rFonts w:asciiTheme="minorHAnsi" w:hAnsiTheme="minorHAnsi" w:cstheme="minorHAnsi"/>
                <w:bCs/>
                <w:sz w:val="20"/>
                <w:szCs w:val="20"/>
              </w:rPr>
              <w:t>al problems. S</w:t>
            </w:r>
            <w:r w:rsidRPr="00473739">
              <w:rPr>
                <w:rFonts w:asciiTheme="minorHAnsi" w:hAnsiTheme="minorHAnsi" w:cstheme="minorHAnsi"/>
                <w:bCs/>
                <w:sz w:val="20"/>
                <w:szCs w:val="20"/>
              </w:rPr>
              <w:t>tud</w:t>
            </w:r>
            <w:r w:rsidRPr="00473739">
              <w:rPr>
                <w:rFonts w:asciiTheme="minorHAnsi" w:hAnsiTheme="minorHAnsi" w:cstheme="minorHAnsi"/>
                <w:sz w:val="20"/>
                <w:szCs w:val="20"/>
              </w:rPr>
              <w:t xml:space="preserve">ents learn how </w:t>
            </w:r>
            <w:r w:rsidR="00E810DE" w:rsidRPr="00473739">
              <w:rPr>
                <w:rFonts w:asciiTheme="minorHAnsi" w:hAnsiTheme="minorHAnsi" w:cstheme="minorHAnsi"/>
                <w:sz w:val="20"/>
                <w:szCs w:val="20"/>
              </w:rPr>
              <w:t xml:space="preserve">to apply theoretical knowledge to practical examples, especially </w:t>
            </w:r>
            <w:r w:rsidRPr="00473739">
              <w:rPr>
                <w:rFonts w:asciiTheme="minorHAnsi" w:hAnsiTheme="minorHAnsi" w:cstheme="minorHAnsi"/>
                <w:sz w:val="20"/>
                <w:szCs w:val="20"/>
              </w:rPr>
              <w:t xml:space="preserve">at </w:t>
            </w:r>
            <w:r w:rsidR="00E810DE" w:rsidRPr="00473739">
              <w:rPr>
                <w:rFonts w:asciiTheme="minorHAnsi" w:hAnsiTheme="minorHAnsi" w:cstheme="minorHAnsi"/>
                <w:sz w:val="20"/>
                <w:szCs w:val="20"/>
              </w:rPr>
              <w:t xml:space="preserve">processes </w:t>
            </w:r>
            <w:r w:rsidRPr="00473739">
              <w:rPr>
                <w:rFonts w:asciiTheme="minorHAnsi" w:hAnsiTheme="minorHAnsi" w:cstheme="minorHAnsi"/>
                <w:sz w:val="20"/>
                <w:szCs w:val="20"/>
              </w:rPr>
              <w:t>that they get to know at subject</w:t>
            </w:r>
            <w:r w:rsidR="002B3E8A" w:rsidRPr="0047373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2B3E8A" w:rsidRPr="00473739">
              <w:rPr>
                <w:rFonts w:asciiTheme="minorHAnsi" w:hAnsiTheme="minorHAnsi" w:cstheme="minorHAnsi"/>
                <w:sz w:val="20"/>
                <w:szCs w:val="20"/>
                <w:lang w:val="en-CA"/>
              </w:rPr>
              <w:t>Fundamentals of logistics and supply chain</w:t>
            </w:r>
            <w:r w:rsidRPr="00473739">
              <w:rPr>
                <w:rFonts w:asciiTheme="minorHAnsi" w:hAnsiTheme="minorHAnsi" w:cstheme="minorHAnsi"/>
                <w:sz w:val="20"/>
                <w:szCs w:val="20"/>
                <w:lang w:val="en-CA"/>
              </w:rPr>
              <w:t>.</w:t>
            </w:r>
          </w:p>
        </w:tc>
      </w:tr>
      <w:tr w:rsidR="00E810DE" w:rsidRPr="00473739" w14:paraId="28C61BBA" w14:textId="77777777" w:rsidTr="4CD002DA">
        <w:tc>
          <w:tcPr>
            <w:tcW w:w="4728" w:type="dxa"/>
            <w:gridSpan w:val="11"/>
            <w:tcBorders>
              <w:left w:val="nil"/>
              <w:bottom w:val="single" w:sz="4" w:space="0" w:color="auto"/>
              <w:right w:val="nil"/>
            </w:tcBorders>
          </w:tcPr>
          <w:p w14:paraId="5F9B87AA" w14:textId="1A0DFCB3" w:rsidR="00E810DE" w:rsidRPr="00473739" w:rsidRDefault="00E810DE" w:rsidP="00E810D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CB06FAE" w14:textId="77777777" w:rsidR="00E810DE" w:rsidRPr="00473739" w:rsidRDefault="00E810DE" w:rsidP="00E810D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E810DE" w:rsidRPr="00473739" w:rsidRDefault="00E810DE" w:rsidP="00E810D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A03173A" w14:textId="77777777" w:rsidR="00E810DE" w:rsidRPr="00473739" w:rsidRDefault="00E810DE" w:rsidP="00E810D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539ECA8F" w14:textId="77777777" w:rsidR="00E810DE" w:rsidRPr="00473739" w:rsidRDefault="00E810DE" w:rsidP="00E810D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DCDBC86" w14:textId="77777777" w:rsidR="00E810DE" w:rsidRPr="00473739" w:rsidRDefault="00E810DE" w:rsidP="00E810D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E810DE" w:rsidRPr="00473739" w14:paraId="4C66F302" w14:textId="77777777" w:rsidTr="4CD002DA">
        <w:trPr>
          <w:trHeight w:val="20"/>
        </w:trPr>
        <w:tc>
          <w:tcPr>
            <w:tcW w:w="472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F0450" w14:textId="3E12D95D" w:rsidR="00E810DE" w:rsidRPr="004251CB" w:rsidRDefault="00E810DE" w:rsidP="00E810DE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473739">
              <w:rPr>
                <w:rFonts w:asciiTheme="minorHAnsi" w:hAnsiTheme="minorHAnsi" w:cstheme="minorHAnsi"/>
                <w:sz w:val="20"/>
                <w:szCs w:val="20"/>
              </w:rPr>
              <w:t>Predavanja: pri predavanjih študent spozna teoretične vsebine predmeta</w:t>
            </w:r>
            <w:r w:rsidR="00832007" w:rsidRPr="00473739">
              <w:rPr>
                <w:rFonts w:asciiTheme="minorHAnsi" w:hAnsiTheme="minorHAnsi" w:cstheme="minorHAnsi"/>
                <w:sz w:val="20"/>
                <w:szCs w:val="20"/>
              </w:rPr>
              <w:t xml:space="preserve"> (</w:t>
            </w:r>
            <w:r w:rsidR="009817E5" w:rsidRPr="00473739">
              <w:rPr>
                <w:rFonts w:asciiTheme="minorHAnsi" w:hAnsiTheme="minorHAnsi" w:cstheme="minorHAnsi"/>
                <w:sz w:val="20"/>
                <w:szCs w:val="20"/>
              </w:rPr>
              <w:t xml:space="preserve">uporabljene </w:t>
            </w:r>
            <w:r w:rsidR="00832007" w:rsidRPr="00473739">
              <w:rPr>
                <w:rFonts w:asciiTheme="minorHAnsi" w:hAnsiTheme="minorHAnsi" w:cstheme="minorHAnsi"/>
                <w:sz w:val="20"/>
                <w:szCs w:val="20"/>
              </w:rPr>
              <w:t>metod</w:t>
            </w:r>
            <w:r w:rsidR="009817E5" w:rsidRPr="00473739"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="00832007" w:rsidRPr="00473739">
              <w:rPr>
                <w:rFonts w:asciiTheme="minorHAnsi" w:hAnsiTheme="minorHAnsi" w:cstheme="minorHAnsi"/>
                <w:sz w:val="20"/>
                <w:szCs w:val="20"/>
              </w:rPr>
              <w:t xml:space="preserve"> razlage, </w:t>
            </w:r>
            <w:r w:rsidR="009817E5" w:rsidRPr="00473739">
              <w:rPr>
                <w:rFonts w:asciiTheme="minorHAnsi" w:hAnsiTheme="minorHAnsi" w:cstheme="minorHAnsi"/>
                <w:sz w:val="20"/>
                <w:szCs w:val="20"/>
              </w:rPr>
              <w:t xml:space="preserve">prikazovanja in </w:t>
            </w:r>
            <w:r w:rsidR="00832007" w:rsidRPr="00473739">
              <w:rPr>
                <w:rFonts w:asciiTheme="minorHAnsi" w:hAnsiTheme="minorHAnsi" w:cstheme="minorHAnsi"/>
                <w:sz w:val="20"/>
                <w:szCs w:val="20"/>
              </w:rPr>
              <w:t>razgovora)</w:t>
            </w:r>
            <w:r w:rsidRPr="00473739">
              <w:rPr>
                <w:rFonts w:asciiTheme="minorHAnsi" w:hAnsiTheme="minorHAnsi" w:cstheme="minorHAnsi"/>
                <w:sz w:val="20"/>
                <w:szCs w:val="20"/>
              </w:rPr>
              <w:t>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  <w:r w:rsidR="00832007" w:rsidRPr="00473739">
              <w:rPr>
                <w:rFonts w:asciiTheme="minorHAnsi" w:hAnsiTheme="minorHAnsi" w:cstheme="minorHAnsi"/>
                <w:sz w:val="20"/>
                <w:szCs w:val="20"/>
              </w:rPr>
              <w:t xml:space="preserve"> V okviru e-predavanj se študenti soočijo tudi s  samostojn</w:t>
            </w:r>
            <w:r w:rsidR="009817E5" w:rsidRPr="00473739">
              <w:rPr>
                <w:rFonts w:asciiTheme="minorHAnsi" w:hAnsiTheme="minorHAnsi" w:cstheme="minorHAnsi"/>
                <w:sz w:val="20"/>
                <w:szCs w:val="20"/>
              </w:rPr>
              <w:t>im in problemskim</w:t>
            </w:r>
            <w:r w:rsidR="00832007" w:rsidRPr="00473739">
              <w:rPr>
                <w:rFonts w:asciiTheme="minorHAnsi" w:hAnsiTheme="minorHAnsi" w:cstheme="minorHAnsi"/>
                <w:sz w:val="20"/>
                <w:szCs w:val="20"/>
              </w:rPr>
              <w:t xml:space="preserve"> učenjem, kjer rešujejo odprte probleme.</w:t>
            </w:r>
          </w:p>
          <w:p w14:paraId="2A339AFB" w14:textId="53025550" w:rsidR="0079331A" w:rsidRPr="00473739" w:rsidRDefault="00E810DE" w:rsidP="009817E5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473739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Vaje: pri vajah študent utrdi teoretično znanje in spozna aplikativne možnosti. Del vaj se izvaja na klasični način v predavalnici, </w:t>
            </w:r>
            <w:r w:rsidR="000019D4" w:rsidRPr="00473739">
              <w:rPr>
                <w:rFonts w:asciiTheme="minorHAnsi" w:hAnsiTheme="minorHAnsi" w:cstheme="minorHAnsi"/>
                <w:sz w:val="20"/>
                <w:szCs w:val="20"/>
              </w:rPr>
              <w:t xml:space="preserve">del v okviru laboratorijskih vaj, </w:t>
            </w:r>
            <w:r w:rsidRPr="00473739">
              <w:rPr>
                <w:rFonts w:asciiTheme="minorHAnsi" w:hAnsiTheme="minorHAnsi" w:cstheme="minorHAnsi"/>
                <w:sz w:val="20"/>
                <w:szCs w:val="20"/>
              </w:rPr>
              <w:t>del pa v obliki e-vaj (e-vaje se lahko izvajajo na videokonferenčni način ali s pomočjo posebej v ta namen didaktično pripravljenih e-gradiv v virtualnem elektronskem učnem okolju).</w:t>
            </w:r>
            <w:r w:rsidR="009817E5" w:rsidRPr="00473739">
              <w:rPr>
                <w:rFonts w:asciiTheme="minorHAnsi" w:hAnsiTheme="minorHAnsi" w:cstheme="minorHAnsi"/>
                <w:sz w:val="20"/>
                <w:szCs w:val="20"/>
              </w:rPr>
              <w:t xml:space="preserve"> Poleg že navedenih metod, se študentje poslužijo še raziskovalne metode in metode učenja skozi prakso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E810DE" w:rsidRPr="00473739" w:rsidRDefault="00E810DE" w:rsidP="00E810DE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65320" w14:textId="017B639D" w:rsidR="00E810DE" w:rsidRPr="00473739" w:rsidRDefault="00E810DE" w:rsidP="00E810DE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73739">
              <w:rPr>
                <w:rFonts w:asciiTheme="minorHAnsi" w:hAnsiTheme="minorHAnsi" w:cstheme="minorHAnsi"/>
                <w:sz w:val="20"/>
                <w:szCs w:val="20"/>
              </w:rPr>
              <w:t>Lectures: students understand the theoretical frameworks of the course</w:t>
            </w:r>
            <w:r w:rsidR="009817E5" w:rsidRPr="00473739">
              <w:rPr>
                <w:rFonts w:asciiTheme="minorHAnsi" w:hAnsiTheme="minorHAnsi" w:cstheme="minorHAnsi"/>
                <w:sz w:val="20"/>
                <w:szCs w:val="20"/>
              </w:rPr>
              <w:t xml:space="preserve"> (used methods of explanation, demonstration and conversation)</w:t>
            </w:r>
            <w:r w:rsidRPr="00473739">
              <w:rPr>
                <w:rFonts w:asciiTheme="minorHAnsi" w:hAnsiTheme="minorHAnsi" w:cstheme="minorHAnsi"/>
                <w:sz w:val="20"/>
                <w:szCs w:val="20"/>
              </w:rPr>
              <w:t>. Part of the lecture course is in a classroom while the rest is in the form of e-learning (e-lectures may be given via video-conferencing or with the help of specially designed e-material in a virtual electronic learning environment).</w:t>
            </w:r>
            <w:r w:rsidR="009817E5" w:rsidRPr="00473739">
              <w:rPr>
                <w:rFonts w:asciiTheme="minorHAnsi" w:hAnsiTheme="minorHAnsi" w:cstheme="minorHAnsi"/>
                <w:sz w:val="20"/>
                <w:szCs w:val="20"/>
              </w:rPr>
              <w:t xml:space="preserve"> At e-lectures students are also faced with independent and problem-based learning, where they solve open problems.</w:t>
            </w:r>
          </w:p>
          <w:p w14:paraId="7B8018B5" w14:textId="77777777" w:rsidR="00E810DE" w:rsidRPr="00473739" w:rsidRDefault="00E810DE" w:rsidP="00E810DE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16E78F08" w14:textId="18CE4EAC" w:rsidR="00E810DE" w:rsidRPr="00473739" w:rsidRDefault="00E810DE" w:rsidP="009817E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73739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Students enhance their theoretical knowledge and are able to apply it. Part of the seminar is in a classroom</w:t>
            </w:r>
            <w:r w:rsidR="000019D4" w:rsidRPr="00473739">
              <w:rPr>
                <w:rFonts w:asciiTheme="minorHAnsi" w:hAnsiTheme="minorHAnsi" w:cstheme="minorHAnsi"/>
                <w:sz w:val="20"/>
                <w:szCs w:val="20"/>
              </w:rPr>
              <w:t>, part represents the laboratory work, and</w:t>
            </w:r>
            <w:r w:rsidRPr="00473739">
              <w:rPr>
                <w:rFonts w:asciiTheme="minorHAnsi" w:hAnsiTheme="minorHAnsi" w:cstheme="minorHAnsi"/>
                <w:sz w:val="20"/>
                <w:szCs w:val="20"/>
              </w:rPr>
              <w:t xml:space="preserve"> while the rest is in the form of e-learning (e-tutorials may be given via video-conferencing or with the help of specially designed e-material in a virtual electronic learning environment).</w:t>
            </w:r>
            <w:r w:rsidR="009817E5" w:rsidRPr="00473739">
              <w:rPr>
                <w:rFonts w:asciiTheme="minorHAnsi" w:hAnsiTheme="minorHAnsi" w:cstheme="minorHAnsi"/>
                <w:sz w:val="20"/>
                <w:szCs w:val="20"/>
              </w:rPr>
              <w:t xml:space="preserve"> Besides the aforementioned methods, students also use research metod and method of learning by doing.</w:t>
            </w:r>
          </w:p>
        </w:tc>
      </w:tr>
      <w:tr w:rsidR="00E810DE" w:rsidRPr="00473739" w14:paraId="0566443A" w14:textId="77777777" w:rsidTr="4CD002DA">
        <w:tc>
          <w:tcPr>
            <w:tcW w:w="402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E810DE" w:rsidRPr="00473739" w:rsidRDefault="00E810DE" w:rsidP="00E810D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3DACF7C6" w14:textId="77777777" w:rsidR="00E810DE" w:rsidRPr="00473739" w:rsidRDefault="00E810DE" w:rsidP="00E810D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D420B6D" w14:textId="36F705F9" w:rsidR="00E810DE" w:rsidRPr="00473739" w:rsidRDefault="00E810DE" w:rsidP="00E810D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E7CBFA" w14:textId="77777777" w:rsidR="00E810DE" w:rsidRPr="00473739" w:rsidRDefault="00E810DE" w:rsidP="00E810DE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59BD2FDC" w14:textId="52781C70" w:rsidR="00E810DE" w:rsidRPr="00473739" w:rsidRDefault="00E810DE" w:rsidP="00E810DE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E810DE" w:rsidRPr="00473739" w:rsidRDefault="00E810DE" w:rsidP="00E810D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5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E810DE" w:rsidRPr="00473739" w:rsidRDefault="00E810DE" w:rsidP="00E810D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173DEBF2" w14:textId="77777777" w:rsidR="00E810DE" w:rsidRPr="00473739" w:rsidRDefault="00E810DE" w:rsidP="00E810D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2097A4" w14:textId="0F6E584B" w:rsidR="00E810DE" w:rsidRPr="00473739" w:rsidRDefault="00E810DE" w:rsidP="00E810D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B868BD" w:rsidRPr="00B868BD" w14:paraId="52B92BAD" w14:textId="77777777" w:rsidTr="00B868BD">
        <w:trPr>
          <w:trHeight w:val="264"/>
        </w:trPr>
        <w:tc>
          <w:tcPr>
            <w:tcW w:w="402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24D14" w14:textId="2AA987CC" w:rsidR="00D013AE" w:rsidRPr="00B868BD" w:rsidRDefault="00473739" w:rsidP="004251CB">
            <w:pPr>
              <w:tabs>
                <w:tab w:val="left" w:pos="227"/>
              </w:tabs>
              <w:spacing w:after="0"/>
              <w:jc w:val="both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B868BD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P</w:t>
            </w:r>
            <w:r w:rsidR="00D013AE" w:rsidRPr="00B868BD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isni izpit</w:t>
            </w:r>
            <w:r w:rsidRPr="00B868BD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.</w:t>
            </w:r>
          </w:p>
          <w:p w14:paraId="73D37E4C" w14:textId="4ED4EEF0" w:rsidR="004251CB" w:rsidRPr="00B868BD" w:rsidRDefault="00473739" w:rsidP="004251CB">
            <w:pPr>
              <w:spacing w:after="0"/>
              <w:jc w:val="both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B868BD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S</w:t>
            </w:r>
            <w:r w:rsidR="00D013AE" w:rsidRPr="00B868BD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protne naloge</w:t>
            </w:r>
            <w:r w:rsidRPr="00B868BD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.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D6297" w14:textId="6260BB29" w:rsidR="00E810DE" w:rsidRPr="00B868BD" w:rsidRDefault="00FD2B4F" w:rsidP="004251CB">
            <w:pPr>
              <w:spacing w:after="0"/>
              <w:jc w:val="center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B868BD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80%</w:t>
            </w:r>
          </w:p>
          <w:p w14:paraId="6252E3BC" w14:textId="629F425B" w:rsidR="00FD2B4F" w:rsidRPr="00B868BD" w:rsidRDefault="00FD2B4F" w:rsidP="004251CB">
            <w:pPr>
              <w:spacing w:after="0"/>
              <w:jc w:val="center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B868BD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20%</w:t>
            </w:r>
          </w:p>
        </w:tc>
        <w:tc>
          <w:tcPr>
            <w:tcW w:w="411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33734" w14:textId="42300A2E" w:rsidR="00D013AE" w:rsidRPr="00B868BD" w:rsidRDefault="00473739" w:rsidP="004251CB">
            <w:pPr>
              <w:spacing w:after="0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B868B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W</w:t>
            </w:r>
            <w:r w:rsidR="00D013AE" w:rsidRPr="00B868B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ritten exam</w:t>
            </w:r>
            <w:r w:rsidRPr="00B868B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</w:t>
            </w:r>
          </w:p>
          <w:p w14:paraId="20F78515" w14:textId="4CF7705D" w:rsidR="004251CB" w:rsidRPr="00B868BD" w:rsidRDefault="00473739" w:rsidP="00FC6C1C">
            <w:pPr>
              <w:spacing w:after="0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B868B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C</w:t>
            </w:r>
            <w:r w:rsidR="00D013AE" w:rsidRPr="00B868B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oursework</w:t>
            </w:r>
            <w:r w:rsidRPr="00B868B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</w:t>
            </w:r>
          </w:p>
        </w:tc>
      </w:tr>
      <w:tr w:rsidR="00E810DE" w:rsidRPr="00473739" w14:paraId="0D823691" w14:textId="77777777" w:rsidTr="4CD002DA">
        <w:tc>
          <w:tcPr>
            <w:tcW w:w="9695" w:type="dxa"/>
            <w:gridSpan w:val="21"/>
            <w:tcBorders>
              <w:left w:val="nil"/>
              <w:bottom w:val="single" w:sz="4" w:space="0" w:color="auto"/>
              <w:right w:val="nil"/>
            </w:tcBorders>
          </w:tcPr>
          <w:p w14:paraId="6B56EDDA" w14:textId="77777777" w:rsidR="00E810DE" w:rsidRPr="00473739" w:rsidRDefault="00E810DE" w:rsidP="00E810D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A33BA62" w14:textId="714E7E79" w:rsidR="00E810DE" w:rsidRPr="00473739" w:rsidRDefault="00E810DE" w:rsidP="00E810D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7373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B868BD" w:rsidRPr="00B868BD" w14:paraId="11013034" w14:textId="77777777" w:rsidTr="4CD002DA">
        <w:trPr>
          <w:trHeight w:val="694"/>
        </w:trPr>
        <w:tc>
          <w:tcPr>
            <w:tcW w:w="9695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F9183" w14:textId="0CF2B2A3" w:rsidR="00473739" w:rsidRPr="00B868BD" w:rsidRDefault="00473739" w:rsidP="00B868BD">
            <w:pPr>
              <w:pStyle w:val="Pripomba"/>
              <w:spacing w:after="0"/>
              <w:rPr>
                <w:rFonts w:eastAsia="Calibri" w:cstheme="minorHAnsi"/>
                <w:bCs/>
                <w:color w:val="000000" w:themeColor="text1"/>
                <w:sz w:val="20"/>
                <w:szCs w:val="20"/>
              </w:rPr>
            </w:pPr>
            <w:r w:rsidRPr="00B868BD">
              <w:rPr>
                <w:rFonts w:eastAsia="Calibri" w:cstheme="minorHAnsi"/>
                <w:b w:val="0"/>
                <w:color w:val="000000" w:themeColor="text1"/>
                <w:sz w:val="20"/>
                <w:szCs w:val="20"/>
                <w:lang w:val="en-US"/>
              </w:rPr>
              <w:t>1. ABDELSHAFIE, Alaa, SALAH, May, KRAMBERGER, Tomaž. The environmental impact of inland empty container movements within two-depot systems. </w:t>
            </w:r>
            <w:r w:rsidRPr="00B868BD">
              <w:rPr>
                <w:rFonts w:eastAsia="Calibri" w:cstheme="minorHAnsi"/>
                <w:b w:val="0"/>
                <w:i/>
                <w:iCs/>
                <w:color w:val="000000" w:themeColor="text1"/>
                <w:sz w:val="20"/>
                <w:szCs w:val="20"/>
                <w:lang w:val="en-US"/>
              </w:rPr>
              <w:t>Applied sciences</w:t>
            </w:r>
            <w:r w:rsidRPr="00B868BD">
              <w:rPr>
                <w:rFonts w:eastAsia="Calibri" w:cstheme="minorHAnsi"/>
                <w:b w:val="0"/>
                <w:color w:val="000000" w:themeColor="text1"/>
                <w:sz w:val="20"/>
                <w:szCs w:val="20"/>
                <w:lang w:val="en-US"/>
              </w:rPr>
              <w:t>. 2025, vol. 15, iss. 15. DOI: </w:t>
            </w:r>
            <w:hyperlink r:id="rId11">
              <w:r w:rsidRPr="00B868BD">
                <w:rPr>
                  <w:rStyle w:val="Hiperpovezava"/>
                  <w:rFonts w:asciiTheme="minorHAnsi" w:eastAsia="Calibri" w:hAnsiTheme="minorHAnsi" w:cstheme="minorHAnsi"/>
                  <w:b w:val="0"/>
                  <w:color w:val="000000" w:themeColor="text1"/>
                  <w:sz w:val="20"/>
                  <w:szCs w:val="20"/>
                  <w:lang w:val="en-US"/>
                </w:rPr>
                <w:t>10.3390/ app15147848</w:t>
              </w:r>
            </w:hyperlink>
            <w:r w:rsidRPr="00B868BD">
              <w:rPr>
                <w:rFonts w:eastAsia="Calibri" w:cstheme="minorHAnsi"/>
                <w:b w:val="0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  <w:p w14:paraId="64AE29ED" w14:textId="3906ECD1" w:rsidR="00473739" w:rsidRPr="00B868BD" w:rsidRDefault="00473739" w:rsidP="00B868BD">
            <w:pPr>
              <w:pStyle w:val="Pripomba"/>
              <w:spacing w:after="0"/>
              <w:rPr>
                <w:rFonts w:eastAsia="Calibri" w:cstheme="minorHAnsi"/>
                <w:bCs/>
                <w:color w:val="000000" w:themeColor="text1"/>
                <w:sz w:val="20"/>
                <w:szCs w:val="20"/>
              </w:rPr>
            </w:pPr>
            <w:r w:rsidRPr="00B868BD">
              <w:rPr>
                <w:rFonts w:eastAsia="Calibri" w:cstheme="minorHAnsi"/>
                <w:b w:val="0"/>
                <w:color w:val="000000" w:themeColor="text1"/>
                <w:sz w:val="20"/>
                <w:szCs w:val="20"/>
                <w:lang w:val="en-US"/>
              </w:rPr>
              <w:t>2. SHEN, Lixin, SHU, Xueting, LI, Chengcheng, KRAMBERGER, Tomaž, LI, Xiaoguang, JIANG, Lixing. Optimizing berth allocation for maritime autonomous surface ships (MASSs) in the context of mixed operation scenarios. </w:t>
            </w:r>
            <w:r w:rsidRPr="00B868BD">
              <w:rPr>
                <w:rFonts w:eastAsia="Calibri" w:cstheme="minorHAnsi"/>
                <w:b w:val="0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marine science and engineering</w:t>
            </w:r>
            <w:r w:rsidRPr="00B868BD">
              <w:rPr>
                <w:rFonts w:eastAsia="Calibri" w:cstheme="minorHAnsi"/>
                <w:b w:val="0"/>
                <w:color w:val="000000" w:themeColor="text1"/>
                <w:sz w:val="20"/>
                <w:szCs w:val="20"/>
                <w:lang w:val="en-US"/>
              </w:rPr>
              <w:t>. 2025, vol. 13, issue 3. DOI: </w:t>
            </w:r>
            <w:hyperlink r:id="rId12">
              <w:r w:rsidRPr="00B868BD">
                <w:rPr>
                  <w:rStyle w:val="Hiperpovezava"/>
                  <w:rFonts w:asciiTheme="minorHAnsi" w:eastAsia="Calibri" w:hAnsiTheme="minorHAnsi" w:cstheme="minorHAnsi"/>
                  <w:b w:val="0"/>
                  <w:color w:val="000000" w:themeColor="text1"/>
                  <w:sz w:val="20"/>
                  <w:szCs w:val="20"/>
                  <w:lang w:val="en-US"/>
                </w:rPr>
                <w:t>10.3390/jmse13030404</w:t>
              </w:r>
            </w:hyperlink>
            <w:r w:rsidRPr="00B868BD">
              <w:rPr>
                <w:rFonts w:eastAsia="Calibri" w:cstheme="minorHAnsi"/>
                <w:b w:val="0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  <w:p w14:paraId="088B530D" w14:textId="2B8BF7BD" w:rsidR="00473739" w:rsidRPr="00B868BD" w:rsidRDefault="00473739" w:rsidP="00B868BD">
            <w:pPr>
              <w:pStyle w:val="Pripomba"/>
              <w:spacing w:after="0"/>
              <w:rPr>
                <w:rFonts w:eastAsia="Calibri" w:cstheme="minorHAnsi"/>
                <w:bCs/>
                <w:color w:val="000000" w:themeColor="text1"/>
                <w:sz w:val="20"/>
                <w:szCs w:val="20"/>
              </w:rPr>
            </w:pPr>
            <w:r w:rsidRPr="00B868BD">
              <w:rPr>
                <w:rFonts w:eastAsia="Calibri" w:cstheme="minorHAnsi"/>
                <w:b w:val="0"/>
                <w:color w:val="000000" w:themeColor="text1"/>
                <w:sz w:val="20"/>
                <w:szCs w:val="20"/>
                <w:lang w:val="en-US"/>
              </w:rPr>
              <w:t>3. BALA, Karlo, FALE, Martin, GVOZDENOVIĆ, Nebojša, KRAMBERGER, Tomaž. Designing efficient algorithms for logistics management : optimizing timeconstrained vehicle routing. </w:t>
            </w:r>
            <w:r w:rsidRPr="00B868BD">
              <w:rPr>
                <w:rFonts w:eastAsia="Calibri" w:cstheme="minorHAnsi"/>
                <w:b w:val="0"/>
                <w:i/>
                <w:iCs/>
                <w:color w:val="000000" w:themeColor="text1"/>
                <w:sz w:val="20"/>
                <w:szCs w:val="20"/>
                <w:lang w:val="en-US"/>
              </w:rPr>
              <w:t>Strategic management</w:t>
            </w:r>
            <w:r w:rsidRPr="00B868BD">
              <w:rPr>
                <w:rFonts w:eastAsia="Calibri" w:cstheme="minorHAnsi"/>
                <w:b w:val="0"/>
                <w:color w:val="000000" w:themeColor="text1"/>
                <w:sz w:val="20"/>
                <w:szCs w:val="20"/>
                <w:lang w:val="en-US"/>
              </w:rPr>
              <w:t>. 11. feb. 2025. DOI: </w:t>
            </w:r>
            <w:hyperlink r:id="rId13">
              <w:r w:rsidRPr="00B868BD">
                <w:rPr>
                  <w:rStyle w:val="Hiperpovezava"/>
                  <w:rFonts w:asciiTheme="minorHAnsi" w:eastAsia="Calibri" w:hAnsiTheme="minorHAnsi" w:cstheme="minorHAnsi"/>
                  <w:b w:val="0"/>
                  <w:color w:val="000000" w:themeColor="text1"/>
                  <w:sz w:val="20"/>
                  <w:szCs w:val="20"/>
                  <w:lang w:val="en-US"/>
                </w:rPr>
                <w:t>10.5937/StraMan2400018B</w:t>
              </w:r>
            </w:hyperlink>
            <w:r w:rsidR="00B868BD" w:rsidRPr="00B868BD">
              <w:rPr>
                <w:rStyle w:val="Hiperpovezava"/>
                <w:rFonts w:asciiTheme="minorHAnsi" w:eastAsia="Calibri" w:hAnsiTheme="minorHAnsi" w:cstheme="minorHAnsi"/>
                <w:b w:val="0"/>
                <w:color w:val="000000" w:themeColor="text1"/>
                <w:sz w:val="20"/>
                <w:szCs w:val="20"/>
                <w:lang w:val="en-US"/>
              </w:rPr>
              <w:t>.</w:t>
            </w:r>
          </w:p>
          <w:p w14:paraId="63FDC70D" w14:textId="7C2B6D60" w:rsidR="00473739" w:rsidRPr="00B868BD" w:rsidRDefault="00473739" w:rsidP="00B868BD">
            <w:pPr>
              <w:pStyle w:val="Pripomba"/>
              <w:spacing w:after="0"/>
              <w:rPr>
                <w:rFonts w:eastAsia="Calibri" w:cstheme="minorHAnsi"/>
                <w:bCs/>
                <w:color w:val="000000" w:themeColor="text1"/>
                <w:sz w:val="20"/>
                <w:szCs w:val="20"/>
              </w:rPr>
            </w:pPr>
            <w:r w:rsidRPr="00B868BD">
              <w:rPr>
                <w:rFonts w:eastAsia="Calibri" w:cstheme="minorHAnsi"/>
                <w:b w:val="0"/>
                <w:color w:val="000000" w:themeColor="text1"/>
                <w:sz w:val="20"/>
                <w:szCs w:val="20"/>
              </w:rPr>
              <w:t>4. RUPNIK, Bojan, WANG, Yuhong, KRAMBERGER, Tomaž. Hybrid model for motorway EV fast-charging demand analysis based on traffic volume. </w:t>
            </w:r>
            <w:r w:rsidRPr="00B868BD">
              <w:rPr>
                <w:rFonts w:eastAsia="Calibri" w:cstheme="minorHAnsi"/>
                <w:b w:val="0"/>
                <w:i/>
                <w:iCs/>
                <w:color w:val="000000" w:themeColor="text1"/>
                <w:sz w:val="20"/>
                <w:szCs w:val="20"/>
              </w:rPr>
              <w:t>Systems</w:t>
            </w:r>
            <w:r w:rsidRPr="00B868BD">
              <w:rPr>
                <w:rFonts w:eastAsia="Calibri" w:cstheme="minorHAnsi"/>
                <w:b w:val="0"/>
                <w:color w:val="000000" w:themeColor="text1"/>
                <w:sz w:val="20"/>
                <w:szCs w:val="20"/>
              </w:rPr>
              <w:t>. 2025, vol. 13, issue 4. DOI: </w:t>
            </w:r>
            <w:hyperlink r:id="rId14">
              <w:r w:rsidRPr="00B868BD">
                <w:rPr>
                  <w:rStyle w:val="Hiperpovezava"/>
                  <w:rFonts w:asciiTheme="minorHAnsi" w:eastAsia="Calibri" w:hAnsiTheme="minorHAnsi" w:cstheme="minorHAnsi"/>
                  <w:b w:val="0"/>
                  <w:color w:val="000000" w:themeColor="text1"/>
                  <w:sz w:val="20"/>
                  <w:szCs w:val="20"/>
                </w:rPr>
                <w:t>10.3390/systems13040272</w:t>
              </w:r>
            </w:hyperlink>
            <w:r w:rsidRPr="00B868BD">
              <w:rPr>
                <w:rFonts w:eastAsia="Calibri" w:cstheme="minorHAnsi"/>
                <w:b w:val="0"/>
                <w:color w:val="000000" w:themeColor="text1"/>
                <w:sz w:val="20"/>
                <w:szCs w:val="20"/>
              </w:rPr>
              <w:t xml:space="preserve">. </w:t>
            </w:r>
          </w:p>
          <w:p w14:paraId="41AC7B40" w14:textId="047CFA3A" w:rsidR="000C3C06" w:rsidRPr="00B868BD" w:rsidRDefault="00473739" w:rsidP="00B868BD">
            <w:pPr>
              <w:pStyle w:val="Pripomba"/>
              <w:spacing w:after="0"/>
              <w:rPr>
                <w:rFonts w:eastAsia="Calibri" w:cstheme="minorHAnsi"/>
                <w:bCs/>
                <w:color w:val="000000" w:themeColor="text1"/>
                <w:sz w:val="20"/>
                <w:szCs w:val="20"/>
              </w:rPr>
            </w:pPr>
            <w:r w:rsidRPr="00B868BD">
              <w:rPr>
                <w:rFonts w:eastAsia="Calibri" w:cstheme="minorHAnsi"/>
                <w:b w:val="0"/>
                <w:color w:val="000000" w:themeColor="text1"/>
                <w:sz w:val="20"/>
                <w:szCs w:val="20"/>
                <w:lang w:val="en-US"/>
              </w:rPr>
              <w:t>5. DRAGAN, Dejan, KESHAVARZSALEH, Abolfazl, INTIHAR, Marko, POPOVIĆ, Vlado, KRAMBERGER, Tomaž. Throughput forecasting of different types of cargo in the Adriatic Seaport Koper. </w:t>
            </w:r>
            <w:r w:rsidRPr="00B868BD">
              <w:rPr>
                <w:rFonts w:eastAsia="Calibri" w:cstheme="minorHAnsi"/>
                <w:b w:val="0"/>
                <w:i/>
                <w:iCs/>
                <w:color w:val="000000" w:themeColor="text1"/>
                <w:sz w:val="20"/>
                <w:szCs w:val="20"/>
                <w:lang w:val="en-US"/>
              </w:rPr>
              <w:t>Maritime policy &amp; management</w:t>
            </w:r>
            <w:r w:rsidRPr="00B868BD">
              <w:rPr>
                <w:rFonts w:eastAsia="Calibri" w:cstheme="minorHAnsi"/>
                <w:b w:val="0"/>
                <w:color w:val="000000" w:themeColor="text1"/>
                <w:sz w:val="20"/>
                <w:szCs w:val="20"/>
                <w:lang w:val="en-US"/>
              </w:rPr>
              <w:t>, 2021, vol. 48, iss. 1. DOI: </w:t>
            </w:r>
            <w:hyperlink r:id="rId15">
              <w:r w:rsidRPr="00B868BD">
                <w:rPr>
                  <w:rStyle w:val="Hiperpovezava"/>
                  <w:rFonts w:asciiTheme="minorHAnsi" w:eastAsia="Calibri" w:hAnsiTheme="minorHAnsi" w:cstheme="minorHAnsi"/>
                  <w:b w:val="0"/>
                  <w:color w:val="000000" w:themeColor="text1"/>
                  <w:sz w:val="20"/>
                  <w:szCs w:val="20"/>
                  <w:lang w:val="en-US"/>
                </w:rPr>
                <w:t>10.1080/03088839.2020.1748242</w:t>
              </w:r>
            </w:hyperlink>
            <w:r w:rsidRPr="00B868BD">
              <w:rPr>
                <w:rFonts w:eastAsia="Calibri" w:cstheme="minorHAnsi"/>
                <w:b w:val="0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</w:tr>
    </w:tbl>
    <w:p w14:paraId="01D00855" w14:textId="77777777" w:rsidR="00F57C69" w:rsidRPr="00473739" w:rsidRDefault="00F57C69" w:rsidP="003D5DBA">
      <w:pPr>
        <w:pStyle w:val="Pripomba"/>
        <w:rPr>
          <w:rFonts w:cstheme="minorHAnsi"/>
          <w:color w:val="C00000"/>
          <w:sz w:val="20"/>
          <w:szCs w:val="20"/>
        </w:rPr>
      </w:pPr>
    </w:p>
    <w:p w14:paraId="387E918F" w14:textId="6C92728D" w:rsidR="3E14C684" w:rsidRPr="00473739" w:rsidRDefault="3E14C684" w:rsidP="3E14C684">
      <w:pPr>
        <w:pStyle w:val="Pripomba"/>
        <w:rPr>
          <w:rFonts w:cstheme="minorHAnsi"/>
          <w:color w:val="C00000"/>
          <w:sz w:val="20"/>
          <w:szCs w:val="20"/>
        </w:rPr>
      </w:pPr>
    </w:p>
    <w:sectPr w:rsidR="3E14C684" w:rsidRPr="00473739" w:rsidSect="00276596">
      <w:footerReference w:type="default" r:id="rId16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632C50" w14:textId="77777777" w:rsidR="006B132A" w:rsidRDefault="006B132A" w:rsidP="00703ADE">
      <w:pPr>
        <w:spacing w:after="0"/>
      </w:pPr>
      <w:r>
        <w:separator/>
      </w:r>
    </w:p>
  </w:endnote>
  <w:endnote w:type="continuationSeparator" w:id="0">
    <w:p w14:paraId="606A3B15" w14:textId="77777777" w:rsidR="006B132A" w:rsidRDefault="006B132A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1AB3E418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436E91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436E91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A89D50" w14:textId="77777777" w:rsidR="006B132A" w:rsidRDefault="006B132A" w:rsidP="00703ADE">
      <w:pPr>
        <w:spacing w:after="0"/>
      </w:pPr>
      <w:r>
        <w:separator/>
      </w:r>
    </w:p>
  </w:footnote>
  <w:footnote w:type="continuationSeparator" w:id="0">
    <w:p w14:paraId="285323E8" w14:textId="77777777" w:rsidR="006B132A" w:rsidRDefault="006B132A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16FA9"/>
    <w:multiLevelType w:val="hybridMultilevel"/>
    <w:tmpl w:val="FA88D442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9A0A14"/>
    <w:multiLevelType w:val="hybridMultilevel"/>
    <w:tmpl w:val="BCCEA500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3" w15:restartNumberingAfterBreak="0">
    <w:nsid w:val="13A84C0C"/>
    <w:multiLevelType w:val="hybridMultilevel"/>
    <w:tmpl w:val="55089E40"/>
    <w:lvl w:ilvl="0" w:tplc="78ACD95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318118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57E072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D92853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5EA201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8DABE0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36EFAD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890CE1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FB8BE6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16BE28C5"/>
    <w:multiLevelType w:val="hybridMultilevel"/>
    <w:tmpl w:val="81123904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A032759"/>
    <w:multiLevelType w:val="hybridMultilevel"/>
    <w:tmpl w:val="435461BA"/>
    <w:lvl w:ilvl="0" w:tplc="9CE205AE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trike w:val="0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57F7E9D"/>
    <w:multiLevelType w:val="hybridMultilevel"/>
    <w:tmpl w:val="20F4884A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CCE6D9D"/>
    <w:multiLevelType w:val="hybridMultilevel"/>
    <w:tmpl w:val="D3A84E36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89E18DC"/>
    <w:multiLevelType w:val="hybridMultilevel"/>
    <w:tmpl w:val="ADD07674"/>
    <w:lvl w:ilvl="0" w:tplc="A46EB1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AA51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A5AA0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D0CE8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1642C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7ED6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DEEB9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68E36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2C5E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52C80BAF"/>
    <w:multiLevelType w:val="hybridMultilevel"/>
    <w:tmpl w:val="A6B056F4"/>
    <w:lvl w:ilvl="0" w:tplc="100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37D1B0E"/>
    <w:multiLevelType w:val="hybridMultilevel"/>
    <w:tmpl w:val="449ED664"/>
    <w:lvl w:ilvl="0" w:tplc="0424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2A1EE2"/>
    <w:multiLevelType w:val="hybridMultilevel"/>
    <w:tmpl w:val="FEA48EA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772F8F"/>
    <w:multiLevelType w:val="hybridMultilevel"/>
    <w:tmpl w:val="56F8CC0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40007C"/>
    <w:multiLevelType w:val="hybridMultilevel"/>
    <w:tmpl w:val="28103D00"/>
    <w:lvl w:ilvl="0" w:tplc="100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8A43C14"/>
    <w:multiLevelType w:val="hybridMultilevel"/>
    <w:tmpl w:val="2F8EA69A"/>
    <w:lvl w:ilvl="0" w:tplc="9E9E85A8">
      <w:numFmt w:val="bullet"/>
      <w:pStyle w:val="Slog1"/>
      <w:lvlText w:val="-"/>
      <w:lvlJc w:val="left"/>
      <w:pPr>
        <w:ind w:left="1773" w:hanging="360"/>
      </w:pPr>
      <w:rPr>
        <w:rFonts w:ascii="Calibri" w:eastAsia="Times New Roman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2493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321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3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53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537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09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13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7533" w:hanging="360"/>
      </w:pPr>
      <w:rPr>
        <w:rFonts w:ascii="Wingdings" w:hAnsi="Wingdings" w:hint="default"/>
      </w:rPr>
    </w:lvl>
  </w:abstractNum>
  <w:abstractNum w:abstractNumId="15" w15:restartNumberingAfterBreak="0">
    <w:nsid w:val="6E1E4B94"/>
    <w:multiLevelType w:val="hybridMultilevel"/>
    <w:tmpl w:val="47B679BA"/>
    <w:lvl w:ilvl="0" w:tplc="46AEF6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42A77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8E6B5E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6A4B5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2DE31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BCC3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948F3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32605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71A54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702C0F2A"/>
    <w:multiLevelType w:val="hybridMultilevel"/>
    <w:tmpl w:val="C2FE10F4"/>
    <w:lvl w:ilvl="0" w:tplc="C5D6601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F09C2D3E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2F36B998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725CD2F6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D11A4A0C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18D61800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2764A420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D3026952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DCAE874E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0E730C8"/>
    <w:multiLevelType w:val="hybridMultilevel"/>
    <w:tmpl w:val="448E77D8"/>
    <w:lvl w:ilvl="0" w:tplc="14404B4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F84B5E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AE28B7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7AA007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344EF4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896D4B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8EC4B9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E1ED1D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D8C994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315D75"/>
    <w:multiLevelType w:val="hybridMultilevel"/>
    <w:tmpl w:val="BBC4D52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>
      <w:start w:val="1"/>
      <w:numFmt w:val="decimal"/>
      <w:lvlText w:val="%7."/>
      <w:lvlJc w:val="left"/>
      <w:pPr>
        <w:ind w:left="5040" w:hanging="360"/>
      </w:pPr>
    </w:lvl>
    <w:lvl w:ilvl="7" w:tplc="20000019">
      <w:start w:val="1"/>
      <w:numFmt w:val="lowerLetter"/>
      <w:lvlText w:val="%8."/>
      <w:lvlJc w:val="left"/>
      <w:pPr>
        <w:ind w:left="5760" w:hanging="360"/>
      </w:pPr>
    </w:lvl>
    <w:lvl w:ilvl="8" w:tplc="2000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4"/>
  </w:num>
  <w:num w:numId="3">
    <w:abstractNumId w:val="18"/>
  </w:num>
  <w:num w:numId="4">
    <w:abstractNumId w:val="1"/>
  </w:num>
  <w:num w:numId="5">
    <w:abstractNumId w:val="6"/>
  </w:num>
  <w:num w:numId="6">
    <w:abstractNumId w:val="4"/>
  </w:num>
  <w:num w:numId="7">
    <w:abstractNumId w:val="5"/>
  </w:num>
  <w:num w:numId="8">
    <w:abstractNumId w:val="7"/>
  </w:num>
  <w:num w:numId="9">
    <w:abstractNumId w:val="0"/>
  </w:num>
  <w:num w:numId="10">
    <w:abstractNumId w:val="10"/>
  </w:num>
  <w:num w:numId="11">
    <w:abstractNumId w:val="11"/>
  </w:num>
  <w:num w:numId="12">
    <w:abstractNumId w:val="9"/>
  </w:num>
  <w:num w:numId="13">
    <w:abstractNumId w:val="13"/>
  </w:num>
  <w:num w:numId="14">
    <w:abstractNumId w:val="15"/>
  </w:num>
  <w:num w:numId="15">
    <w:abstractNumId w:val="16"/>
  </w:num>
  <w:num w:numId="16">
    <w:abstractNumId w:val="17"/>
  </w:num>
  <w:num w:numId="17">
    <w:abstractNumId w:val="3"/>
  </w:num>
  <w:num w:numId="18">
    <w:abstractNumId w:val="8"/>
  </w:num>
  <w:num w:numId="1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I3NzK2MDc1NTOwMLRQ0lEKTi0uzszPAykwqQUAKiwWaywAAAA="/>
  </w:docVars>
  <w:rsids>
    <w:rsidRoot w:val="00703ADE"/>
    <w:rsid w:val="000019D4"/>
    <w:rsid w:val="00046B40"/>
    <w:rsid w:val="00053C25"/>
    <w:rsid w:val="000625CC"/>
    <w:rsid w:val="00067866"/>
    <w:rsid w:val="000761B7"/>
    <w:rsid w:val="0009073D"/>
    <w:rsid w:val="0009636B"/>
    <w:rsid w:val="000A19DD"/>
    <w:rsid w:val="000B0A40"/>
    <w:rsid w:val="000B4AA9"/>
    <w:rsid w:val="000B587A"/>
    <w:rsid w:val="000B67E3"/>
    <w:rsid w:val="000B6A23"/>
    <w:rsid w:val="000C3C06"/>
    <w:rsid w:val="000E7D4E"/>
    <w:rsid w:val="000F1B74"/>
    <w:rsid w:val="000F40D2"/>
    <w:rsid w:val="000F6746"/>
    <w:rsid w:val="00103E49"/>
    <w:rsid w:val="0010411B"/>
    <w:rsid w:val="001101ED"/>
    <w:rsid w:val="001213B9"/>
    <w:rsid w:val="00135DE0"/>
    <w:rsid w:val="001577DF"/>
    <w:rsid w:val="00160EFE"/>
    <w:rsid w:val="0016104C"/>
    <w:rsid w:val="00166BD2"/>
    <w:rsid w:val="001710DF"/>
    <w:rsid w:val="00173115"/>
    <w:rsid w:val="001762E9"/>
    <w:rsid w:val="0018344C"/>
    <w:rsid w:val="001848D1"/>
    <w:rsid w:val="0018780C"/>
    <w:rsid w:val="00196F28"/>
    <w:rsid w:val="001B40D3"/>
    <w:rsid w:val="001B4E07"/>
    <w:rsid w:val="001C55C4"/>
    <w:rsid w:val="001C65D2"/>
    <w:rsid w:val="001E2942"/>
    <w:rsid w:val="001E2D6A"/>
    <w:rsid w:val="001E46A5"/>
    <w:rsid w:val="001E5BFE"/>
    <w:rsid w:val="001E5D21"/>
    <w:rsid w:val="001F39D3"/>
    <w:rsid w:val="001F3E26"/>
    <w:rsid w:val="00205467"/>
    <w:rsid w:val="0021144D"/>
    <w:rsid w:val="00216CD3"/>
    <w:rsid w:val="00217CEC"/>
    <w:rsid w:val="0022024F"/>
    <w:rsid w:val="002235E2"/>
    <w:rsid w:val="00223EAB"/>
    <w:rsid w:val="00250591"/>
    <w:rsid w:val="00252DF2"/>
    <w:rsid w:val="002548DB"/>
    <w:rsid w:val="002628FA"/>
    <w:rsid w:val="00273DDF"/>
    <w:rsid w:val="00276596"/>
    <w:rsid w:val="0027778B"/>
    <w:rsid w:val="002805E7"/>
    <w:rsid w:val="0028075A"/>
    <w:rsid w:val="00292898"/>
    <w:rsid w:val="002B19A5"/>
    <w:rsid w:val="002B3E8A"/>
    <w:rsid w:val="002B452B"/>
    <w:rsid w:val="002B668D"/>
    <w:rsid w:val="002C44F3"/>
    <w:rsid w:val="002C7D0D"/>
    <w:rsid w:val="002F418C"/>
    <w:rsid w:val="002F465F"/>
    <w:rsid w:val="003037B1"/>
    <w:rsid w:val="003168D8"/>
    <w:rsid w:val="00317A91"/>
    <w:rsid w:val="00324BE4"/>
    <w:rsid w:val="0033062E"/>
    <w:rsid w:val="00332EA1"/>
    <w:rsid w:val="00341880"/>
    <w:rsid w:val="00344834"/>
    <w:rsid w:val="003463F9"/>
    <w:rsid w:val="00355781"/>
    <w:rsid w:val="00360075"/>
    <w:rsid w:val="00360354"/>
    <w:rsid w:val="0036175E"/>
    <w:rsid w:val="00370A5D"/>
    <w:rsid w:val="00377D01"/>
    <w:rsid w:val="00380ADC"/>
    <w:rsid w:val="003874C0"/>
    <w:rsid w:val="003950F5"/>
    <w:rsid w:val="003A04AB"/>
    <w:rsid w:val="003B7EBC"/>
    <w:rsid w:val="003C3F1B"/>
    <w:rsid w:val="003C437B"/>
    <w:rsid w:val="003C5A56"/>
    <w:rsid w:val="003C61AC"/>
    <w:rsid w:val="003D3346"/>
    <w:rsid w:val="003D5DBA"/>
    <w:rsid w:val="003D6370"/>
    <w:rsid w:val="003F0EA3"/>
    <w:rsid w:val="003F667E"/>
    <w:rsid w:val="0040317F"/>
    <w:rsid w:val="0040670E"/>
    <w:rsid w:val="004203B7"/>
    <w:rsid w:val="004251CB"/>
    <w:rsid w:val="00425A8B"/>
    <w:rsid w:val="00435696"/>
    <w:rsid w:val="00436E91"/>
    <w:rsid w:val="00451CC8"/>
    <w:rsid w:val="00467C3E"/>
    <w:rsid w:val="00467D47"/>
    <w:rsid w:val="00473739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66E8"/>
    <w:rsid w:val="004D11DE"/>
    <w:rsid w:val="004F5050"/>
    <w:rsid w:val="00500DB6"/>
    <w:rsid w:val="005029C6"/>
    <w:rsid w:val="00511F56"/>
    <w:rsid w:val="0051377F"/>
    <w:rsid w:val="00514311"/>
    <w:rsid w:val="00525339"/>
    <w:rsid w:val="00525A19"/>
    <w:rsid w:val="00525BD5"/>
    <w:rsid w:val="00525C1D"/>
    <w:rsid w:val="00561120"/>
    <w:rsid w:val="00563340"/>
    <w:rsid w:val="005701F4"/>
    <w:rsid w:val="0057190E"/>
    <w:rsid w:val="005745BC"/>
    <w:rsid w:val="00581E1B"/>
    <w:rsid w:val="00587381"/>
    <w:rsid w:val="00596A68"/>
    <w:rsid w:val="005A013D"/>
    <w:rsid w:val="005A11E4"/>
    <w:rsid w:val="005A5638"/>
    <w:rsid w:val="005A7A79"/>
    <w:rsid w:val="005C04B5"/>
    <w:rsid w:val="005C15C1"/>
    <w:rsid w:val="005C62B2"/>
    <w:rsid w:val="005D3E13"/>
    <w:rsid w:val="005D7191"/>
    <w:rsid w:val="005E3061"/>
    <w:rsid w:val="005F16AE"/>
    <w:rsid w:val="005F49D5"/>
    <w:rsid w:val="006016DF"/>
    <w:rsid w:val="00606BB3"/>
    <w:rsid w:val="006135EC"/>
    <w:rsid w:val="0061471B"/>
    <w:rsid w:val="006261BD"/>
    <w:rsid w:val="00627C0D"/>
    <w:rsid w:val="00645458"/>
    <w:rsid w:val="0067410C"/>
    <w:rsid w:val="00683B5F"/>
    <w:rsid w:val="00685B29"/>
    <w:rsid w:val="006863A2"/>
    <w:rsid w:val="0068792F"/>
    <w:rsid w:val="0069578E"/>
    <w:rsid w:val="00697296"/>
    <w:rsid w:val="006A20F0"/>
    <w:rsid w:val="006B132A"/>
    <w:rsid w:val="006B5AC7"/>
    <w:rsid w:val="006C6387"/>
    <w:rsid w:val="006C734C"/>
    <w:rsid w:val="006E1095"/>
    <w:rsid w:val="006E6646"/>
    <w:rsid w:val="006E732F"/>
    <w:rsid w:val="006F2D77"/>
    <w:rsid w:val="00701B0E"/>
    <w:rsid w:val="0070250F"/>
    <w:rsid w:val="00703ADE"/>
    <w:rsid w:val="00707193"/>
    <w:rsid w:val="00714E30"/>
    <w:rsid w:val="0072193C"/>
    <w:rsid w:val="007264DD"/>
    <w:rsid w:val="00740C45"/>
    <w:rsid w:val="00743D06"/>
    <w:rsid w:val="0074545B"/>
    <w:rsid w:val="00754FB9"/>
    <w:rsid w:val="0076751A"/>
    <w:rsid w:val="007761C4"/>
    <w:rsid w:val="00784B83"/>
    <w:rsid w:val="0078644D"/>
    <w:rsid w:val="00792301"/>
    <w:rsid w:val="0079331A"/>
    <w:rsid w:val="0079494D"/>
    <w:rsid w:val="007A28AA"/>
    <w:rsid w:val="007A29FA"/>
    <w:rsid w:val="007A77A3"/>
    <w:rsid w:val="007B0935"/>
    <w:rsid w:val="007C7DAA"/>
    <w:rsid w:val="007D7287"/>
    <w:rsid w:val="007E49AE"/>
    <w:rsid w:val="007F2C61"/>
    <w:rsid w:val="00802619"/>
    <w:rsid w:val="0080585E"/>
    <w:rsid w:val="008102C2"/>
    <w:rsid w:val="00811EFC"/>
    <w:rsid w:val="00811FB5"/>
    <w:rsid w:val="008157D7"/>
    <w:rsid w:val="008206EA"/>
    <w:rsid w:val="00832007"/>
    <w:rsid w:val="008320B1"/>
    <w:rsid w:val="00847982"/>
    <w:rsid w:val="0085323E"/>
    <w:rsid w:val="00855585"/>
    <w:rsid w:val="00863826"/>
    <w:rsid w:val="00873A16"/>
    <w:rsid w:val="00873F0D"/>
    <w:rsid w:val="00874CA5"/>
    <w:rsid w:val="00875152"/>
    <w:rsid w:val="00877DC2"/>
    <w:rsid w:val="008A0A06"/>
    <w:rsid w:val="008A6780"/>
    <w:rsid w:val="008A7904"/>
    <w:rsid w:val="008B2370"/>
    <w:rsid w:val="008C5AC5"/>
    <w:rsid w:val="008C735D"/>
    <w:rsid w:val="008C7A40"/>
    <w:rsid w:val="008F100C"/>
    <w:rsid w:val="009044E0"/>
    <w:rsid w:val="00905319"/>
    <w:rsid w:val="009060E2"/>
    <w:rsid w:val="00910644"/>
    <w:rsid w:val="00913A49"/>
    <w:rsid w:val="009222E8"/>
    <w:rsid w:val="009322AD"/>
    <w:rsid w:val="00957F7A"/>
    <w:rsid w:val="00961B35"/>
    <w:rsid w:val="00961C9A"/>
    <w:rsid w:val="0096279B"/>
    <w:rsid w:val="009817E5"/>
    <w:rsid w:val="00991CF4"/>
    <w:rsid w:val="009958CA"/>
    <w:rsid w:val="009B077A"/>
    <w:rsid w:val="009B26AB"/>
    <w:rsid w:val="009C276B"/>
    <w:rsid w:val="009D11AD"/>
    <w:rsid w:val="009D174F"/>
    <w:rsid w:val="009D6D7A"/>
    <w:rsid w:val="009E7CBD"/>
    <w:rsid w:val="009F24ED"/>
    <w:rsid w:val="009F37EA"/>
    <w:rsid w:val="009F4070"/>
    <w:rsid w:val="009F613D"/>
    <w:rsid w:val="00A000D4"/>
    <w:rsid w:val="00A019CC"/>
    <w:rsid w:val="00A0202D"/>
    <w:rsid w:val="00A13321"/>
    <w:rsid w:val="00A25CCF"/>
    <w:rsid w:val="00A340FC"/>
    <w:rsid w:val="00A47212"/>
    <w:rsid w:val="00A50B4D"/>
    <w:rsid w:val="00A52D9A"/>
    <w:rsid w:val="00A55388"/>
    <w:rsid w:val="00A5557A"/>
    <w:rsid w:val="00A56956"/>
    <w:rsid w:val="00A57948"/>
    <w:rsid w:val="00A604B1"/>
    <w:rsid w:val="00A7104B"/>
    <w:rsid w:val="00A72101"/>
    <w:rsid w:val="00A722F0"/>
    <w:rsid w:val="00A81452"/>
    <w:rsid w:val="00A82CBC"/>
    <w:rsid w:val="00A87467"/>
    <w:rsid w:val="00A87ADF"/>
    <w:rsid w:val="00A87CC4"/>
    <w:rsid w:val="00AC243A"/>
    <w:rsid w:val="00AC50D7"/>
    <w:rsid w:val="00AC7DE5"/>
    <w:rsid w:val="00AF382F"/>
    <w:rsid w:val="00B01725"/>
    <w:rsid w:val="00B05658"/>
    <w:rsid w:val="00B07275"/>
    <w:rsid w:val="00B07A68"/>
    <w:rsid w:val="00B11561"/>
    <w:rsid w:val="00B1469E"/>
    <w:rsid w:val="00B32886"/>
    <w:rsid w:val="00B3526E"/>
    <w:rsid w:val="00B413D7"/>
    <w:rsid w:val="00B41FC2"/>
    <w:rsid w:val="00B44133"/>
    <w:rsid w:val="00B605A6"/>
    <w:rsid w:val="00B63E7C"/>
    <w:rsid w:val="00B64F30"/>
    <w:rsid w:val="00B65593"/>
    <w:rsid w:val="00B70B70"/>
    <w:rsid w:val="00B733D9"/>
    <w:rsid w:val="00B868BD"/>
    <w:rsid w:val="00B8718F"/>
    <w:rsid w:val="00B91C05"/>
    <w:rsid w:val="00BB1C42"/>
    <w:rsid w:val="00BC1823"/>
    <w:rsid w:val="00BC3476"/>
    <w:rsid w:val="00BC4876"/>
    <w:rsid w:val="00BC74F8"/>
    <w:rsid w:val="00BC7DC9"/>
    <w:rsid w:val="00BD50BF"/>
    <w:rsid w:val="00BE08A0"/>
    <w:rsid w:val="00BE32A6"/>
    <w:rsid w:val="00BF5A0E"/>
    <w:rsid w:val="00BF7B2D"/>
    <w:rsid w:val="00C06952"/>
    <w:rsid w:val="00C1794B"/>
    <w:rsid w:val="00C23384"/>
    <w:rsid w:val="00C26205"/>
    <w:rsid w:val="00C267F9"/>
    <w:rsid w:val="00C31227"/>
    <w:rsid w:val="00C35629"/>
    <w:rsid w:val="00C37B10"/>
    <w:rsid w:val="00C4086F"/>
    <w:rsid w:val="00C45A61"/>
    <w:rsid w:val="00C63A16"/>
    <w:rsid w:val="00C65B60"/>
    <w:rsid w:val="00C72B00"/>
    <w:rsid w:val="00C73CAE"/>
    <w:rsid w:val="00C83735"/>
    <w:rsid w:val="00C92969"/>
    <w:rsid w:val="00C92B19"/>
    <w:rsid w:val="00CA78F1"/>
    <w:rsid w:val="00CB4FA1"/>
    <w:rsid w:val="00CC2E15"/>
    <w:rsid w:val="00CC7B6E"/>
    <w:rsid w:val="00CC7D6E"/>
    <w:rsid w:val="00CD3B38"/>
    <w:rsid w:val="00CD40B9"/>
    <w:rsid w:val="00CE0FA9"/>
    <w:rsid w:val="00CE20E4"/>
    <w:rsid w:val="00CE4CA3"/>
    <w:rsid w:val="00CE5E00"/>
    <w:rsid w:val="00CF07B9"/>
    <w:rsid w:val="00D013AE"/>
    <w:rsid w:val="00D023A0"/>
    <w:rsid w:val="00D07034"/>
    <w:rsid w:val="00D1099E"/>
    <w:rsid w:val="00D12BC2"/>
    <w:rsid w:val="00D1332C"/>
    <w:rsid w:val="00D176A8"/>
    <w:rsid w:val="00D17CFB"/>
    <w:rsid w:val="00D216BD"/>
    <w:rsid w:val="00D36EFF"/>
    <w:rsid w:val="00D37B5A"/>
    <w:rsid w:val="00D4141E"/>
    <w:rsid w:val="00D56DEF"/>
    <w:rsid w:val="00D634CF"/>
    <w:rsid w:val="00D656E4"/>
    <w:rsid w:val="00D77EE8"/>
    <w:rsid w:val="00D822FB"/>
    <w:rsid w:val="00D94920"/>
    <w:rsid w:val="00DB4DAC"/>
    <w:rsid w:val="00DC294C"/>
    <w:rsid w:val="00DD03F7"/>
    <w:rsid w:val="00DD1C7D"/>
    <w:rsid w:val="00DD37BA"/>
    <w:rsid w:val="00DD5C10"/>
    <w:rsid w:val="00DE4599"/>
    <w:rsid w:val="00DF0B31"/>
    <w:rsid w:val="00E03C39"/>
    <w:rsid w:val="00E11DA2"/>
    <w:rsid w:val="00E12B7D"/>
    <w:rsid w:val="00E24F2B"/>
    <w:rsid w:val="00E26379"/>
    <w:rsid w:val="00E32D7E"/>
    <w:rsid w:val="00E3517F"/>
    <w:rsid w:val="00E61420"/>
    <w:rsid w:val="00E61617"/>
    <w:rsid w:val="00E61E60"/>
    <w:rsid w:val="00E638E3"/>
    <w:rsid w:val="00E6704B"/>
    <w:rsid w:val="00E70FEA"/>
    <w:rsid w:val="00E76AEB"/>
    <w:rsid w:val="00E810DE"/>
    <w:rsid w:val="00E84030"/>
    <w:rsid w:val="00E8487A"/>
    <w:rsid w:val="00E856E6"/>
    <w:rsid w:val="00E919CA"/>
    <w:rsid w:val="00E935CE"/>
    <w:rsid w:val="00EB3E05"/>
    <w:rsid w:val="00EB3F95"/>
    <w:rsid w:val="00EB6B47"/>
    <w:rsid w:val="00EB7E3F"/>
    <w:rsid w:val="00EC0DAE"/>
    <w:rsid w:val="00ED2560"/>
    <w:rsid w:val="00ED74DD"/>
    <w:rsid w:val="00EF335F"/>
    <w:rsid w:val="00EF3730"/>
    <w:rsid w:val="00EF375E"/>
    <w:rsid w:val="00F02874"/>
    <w:rsid w:val="00F12416"/>
    <w:rsid w:val="00F128BD"/>
    <w:rsid w:val="00F27A65"/>
    <w:rsid w:val="00F36598"/>
    <w:rsid w:val="00F4075A"/>
    <w:rsid w:val="00F44BC1"/>
    <w:rsid w:val="00F51390"/>
    <w:rsid w:val="00F57C69"/>
    <w:rsid w:val="00F734B4"/>
    <w:rsid w:val="00F734DA"/>
    <w:rsid w:val="00F74CD5"/>
    <w:rsid w:val="00FA00CC"/>
    <w:rsid w:val="00FA10EF"/>
    <w:rsid w:val="00FA2AF8"/>
    <w:rsid w:val="00FA2FAA"/>
    <w:rsid w:val="00FA7685"/>
    <w:rsid w:val="00FA7E0F"/>
    <w:rsid w:val="00FB7865"/>
    <w:rsid w:val="00FC4F71"/>
    <w:rsid w:val="00FC6C1C"/>
    <w:rsid w:val="00FD2B4F"/>
    <w:rsid w:val="00FD4503"/>
    <w:rsid w:val="00FD7078"/>
    <w:rsid w:val="00FE166B"/>
    <w:rsid w:val="00FE3E32"/>
    <w:rsid w:val="00FE4F6B"/>
    <w:rsid w:val="00FE50A1"/>
    <w:rsid w:val="00FE5CDE"/>
    <w:rsid w:val="00FF5A25"/>
    <w:rsid w:val="0D650978"/>
    <w:rsid w:val="1F648793"/>
    <w:rsid w:val="3533F18D"/>
    <w:rsid w:val="3A87BF3B"/>
    <w:rsid w:val="3E14C684"/>
    <w:rsid w:val="4CD002DA"/>
    <w:rsid w:val="69AC7481"/>
    <w:rsid w:val="730D3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next w:val="Navaden"/>
    <w:link w:val="Naslov1Znak"/>
    <w:uiPriority w:val="9"/>
    <w:qFormat/>
    <w:rsid w:val="00E638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E638E3"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E638E3"/>
    <w:pPr>
      <w:keepNext/>
      <w:numPr>
        <w:ilvl w:val="2"/>
        <w:numId w:val="1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E638E3"/>
    <w:pPr>
      <w:keepNext/>
      <w:numPr>
        <w:ilvl w:val="3"/>
        <w:numId w:val="1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E638E3"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E638E3"/>
    <w:pPr>
      <w:numPr>
        <w:ilvl w:val="5"/>
        <w:numId w:val="1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E638E3"/>
    <w:pPr>
      <w:numPr>
        <w:ilvl w:val="6"/>
        <w:numId w:val="1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E638E3"/>
    <w:pPr>
      <w:numPr>
        <w:ilvl w:val="7"/>
        <w:numId w:val="1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E638E3"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uiPriority w:val="99"/>
    <w:qFormat/>
    <w:rsid w:val="00B1469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qFormat/>
    <w:rsid w:val="008C5AC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customStyle="1" w:styleId="InternetLink">
    <w:name w:val="Internet Link"/>
    <w:rsid w:val="008C5AC5"/>
    <w:rPr>
      <w:color w:val="000080"/>
      <w:u w:val="single"/>
    </w:rPr>
  </w:style>
  <w:style w:type="character" w:customStyle="1" w:styleId="Naslov3Znak">
    <w:name w:val="Naslov 3 Znak"/>
    <w:basedOn w:val="Privzetapisavaodstavka"/>
    <w:link w:val="Naslov3"/>
    <w:uiPriority w:val="99"/>
    <w:rsid w:val="00E638E3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E638E3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E638E3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E638E3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E638E3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E638E3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E638E3"/>
    <w:rPr>
      <w:rFonts w:ascii="Arial" w:eastAsia="Times New Roman" w:hAnsi="Arial" w:cs="Arial"/>
      <w:b/>
      <w:sz w:val="20"/>
      <w:szCs w:val="20"/>
      <w:lang w:eastAsia="sl-SI"/>
    </w:rPr>
  </w:style>
  <w:style w:type="paragraph" w:customStyle="1" w:styleId="Slog1">
    <w:name w:val="Slog 1"/>
    <w:basedOn w:val="Navaden"/>
    <w:uiPriority w:val="99"/>
    <w:rsid w:val="00E638E3"/>
    <w:pPr>
      <w:numPr>
        <w:numId w:val="2"/>
      </w:numPr>
      <w:spacing w:after="0"/>
      <w:jc w:val="both"/>
    </w:pPr>
    <w:rPr>
      <w:rFonts w:ascii="Century Gothic" w:hAnsi="Century Gothic" w:cs="Arial"/>
      <w:b/>
      <w:caps/>
      <w:sz w:val="28"/>
      <w:szCs w:val="20"/>
    </w:rPr>
  </w:style>
  <w:style w:type="character" w:customStyle="1" w:styleId="Naslov1Znak">
    <w:name w:val="Naslov 1 Znak"/>
    <w:basedOn w:val="Privzetapisavaodstavka"/>
    <w:link w:val="Naslov1"/>
    <w:uiPriority w:val="9"/>
    <w:rsid w:val="00E638E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rsid w:val="00E638E3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paragraph" w:styleId="Telobesedila-zamik">
    <w:name w:val="Body Text Indent"/>
    <w:basedOn w:val="Navaden"/>
    <w:link w:val="Telobesedila-zamikZnak"/>
    <w:uiPriority w:val="99"/>
    <w:semiHidden/>
    <w:unhideWhenUsed/>
    <w:rsid w:val="001E5D21"/>
    <w:pPr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uiPriority w:val="99"/>
    <w:semiHidden/>
    <w:rsid w:val="001E5D21"/>
    <w:rPr>
      <w:rFonts w:ascii="Calibri" w:eastAsia="Times New Roman" w:hAnsi="Calibri" w:cs="Times New Roman"/>
    </w:rPr>
  </w:style>
  <w:style w:type="character" w:styleId="Poudarek">
    <w:name w:val="Emphasis"/>
    <w:uiPriority w:val="20"/>
    <w:qFormat/>
    <w:rsid w:val="001E5D21"/>
    <w:rPr>
      <w:i/>
      <w:iCs/>
    </w:rPr>
  </w:style>
  <w:style w:type="character" w:customStyle="1" w:styleId="st">
    <w:name w:val="st"/>
    <w:basedOn w:val="Privzetapisavaodstavka"/>
    <w:rsid w:val="001E5D21"/>
  </w:style>
  <w:style w:type="paragraph" w:styleId="HTML-oblikovano">
    <w:name w:val="HTML Preformatted"/>
    <w:basedOn w:val="Navaden"/>
    <w:link w:val="HTML-oblikovanoZnak"/>
    <w:semiHidden/>
    <w:rsid w:val="008532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semiHidden/>
    <w:rsid w:val="0085323E"/>
    <w:rPr>
      <w:rFonts w:ascii="Courier New" w:eastAsia="Courier New" w:hAnsi="Courier New" w:cs="Courier New"/>
      <w:sz w:val="20"/>
      <w:szCs w:val="20"/>
      <w:lang w:eastAsia="sl-SI"/>
    </w:rPr>
  </w:style>
  <w:style w:type="character" w:styleId="Hiperpovezava">
    <w:name w:val="Hyperlink"/>
    <w:semiHidden/>
    <w:rsid w:val="00DD37BA"/>
    <w:rPr>
      <w:rFonts w:ascii="Times New Roman" w:hAnsi="Times New Roman"/>
      <w:color w:val="0000FF"/>
      <w:sz w:val="24"/>
      <w:szCs w:val="24"/>
      <w:u w:val="single"/>
    </w:rPr>
  </w:style>
  <w:style w:type="paragraph" w:customStyle="1" w:styleId="BodyText1">
    <w:name w:val="Body Text1"/>
    <w:basedOn w:val="Navaden"/>
    <w:qFormat/>
    <w:rsid w:val="006C6387"/>
    <w:pPr>
      <w:widowControl w:val="0"/>
      <w:suppressAutoHyphens/>
    </w:pPr>
    <w:rPr>
      <w:rFonts w:ascii="Times New Roman" w:hAnsi="Times New Roman"/>
      <w:color w:val="00000A"/>
      <w:sz w:val="20"/>
      <w:szCs w:val="20"/>
      <w:lang w:val="en-US"/>
    </w:rPr>
  </w:style>
  <w:style w:type="paragraph" w:customStyle="1" w:styleId="Navaden1">
    <w:name w:val="Navaden1"/>
    <w:basedOn w:val="Navaden"/>
    <w:rsid w:val="00EB3F95"/>
    <w:pPr>
      <w:spacing w:after="0"/>
    </w:pPr>
    <w:rPr>
      <w:rFonts w:ascii="Arial" w:hAnsi="Arial" w:cs="Arial"/>
      <w:szCs w:val="20"/>
    </w:rPr>
  </w:style>
  <w:style w:type="paragraph" w:customStyle="1" w:styleId="alineja">
    <w:name w:val="alineja"/>
    <w:basedOn w:val="Navaden"/>
    <w:rsid w:val="00C37B10"/>
    <w:pPr>
      <w:numPr>
        <w:ilvl w:val="1"/>
        <w:numId w:val="3"/>
      </w:numPr>
      <w:spacing w:after="0"/>
      <w:jc w:val="both"/>
    </w:pPr>
    <w:rPr>
      <w:rFonts w:ascii="Times New Roman" w:hAnsi="Times New Roman"/>
      <w:sz w:val="24"/>
      <w:szCs w:val="20"/>
    </w:rPr>
  </w:style>
  <w:style w:type="character" w:customStyle="1" w:styleId="shorttext">
    <w:name w:val="short_text"/>
    <w:basedOn w:val="Privzetapisavaodstavka"/>
    <w:rsid w:val="00A57948"/>
  </w:style>
  <w:style w:type="character" w:customStyle="1" w:styleId="hps">
    <w:name w:val="hps"/>
    <w:basedOn w:val="Privzetapisavaodstavka"/>
    <w:rsid w:val="00A57948"/>
  </w:style>
  <w:style w:type="paragraph" w:customStyle="1" w:styleId="Odstavekseznama1">
    <w:name w:val="Odstavek seznama1"/>
    <w:basedOn w:val="Navaden"/>
    <w:qFormat/>
    <w:rsid w:val="00A57948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character" w:styleId="Nerazreenaomemba">
    <w:name w:val="Unresolved Mention"/>
    <w:basedOn w:val="Privzetapisavaodstavka"/>
    <w:uiPriority w:val="99"/>
    <w:semiHidden/>
    <w:unhideWhenUsed/>
    <w:rsid w:val="00EF37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743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53469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64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234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774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29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6498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194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293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2549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2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559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251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1644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85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740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778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7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x.doi.org/10.5937/StraMan2400018B%22%20/t%20%22_blank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x.doi.org/10.3390/jmse13030404%22%20/t%20%22_blank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x.doi.org/10.3390/%20app15147848%22%20/t%20%22_blank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dx.doi.org/10.1080/03088839.2020.1748242%22%20/t%20%22_blank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x.doi.org/10.3390/systems13040272%22%20/t%20%22_blank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326C11C7F1F90409D5AFE7D234A0E4F" ma:contentTypeVersion="4" ma:contentTypeDescription="Ustvari nov dokument." ma:contentTypeScope="" ma:versionID="21d289060c218f8442021586ddff69bf">
  <xsd:schema xmlns:xsd="http://www.w3.org/2001/XMLSchema" xmlns:xs="http://www.w3.org/2001/XMLSchema" xmlns:p="http://schemas.microsoft.com/office/2006/metadata/properties" xmlns:ns2="55d4f91d-b3e9-4367-b6f9-19b8703d9522" xmlns:ns3="7c5b22ed-3eb1-4a58-b0cc-e3aabff4672e" targetNamespace="http://schemas.microsoft.com/office/2006/metadata/properties" ma:root="true" ma:fieldsID="1f20f0abddeea6451b74f97eff5de2d3" ns2:_="" ns3:_="">
    <xsd:import namespace="55d4f91d-b3e9-4367-b6f9-19b8703d9522"/>
    <xsd:import namespace="7c5b22ed-3eb1-4a58-b0cc-e3aabff467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4f91d-b3e9-4367-b6f9-19b8703d95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5b22ed-3eb1-4a58-b0cc-e3aabff467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c5b22ed-3eb1-4a58-b0cc-e3aabff4672e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C23198EA-2696-41C0-A60B-2B556FA1251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28CAAA4-599B-46BE-AACA-54230225FE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4f91d-b3e9-4367-b6f9-19b8703d9522"/>
    <ds:schemaRef ds:uri="7c5b22ed-3eb1-4a58-b0cc-e3aabff467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4D566E1-F99D-4261-B573-89218807F27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7FD3BE3-729B-4B69-92FC-696F3E5E2E71}">
  <ds:schemaRefs>
    <ds:schemaRef ds:uri="http://schemas.microsoft.com/office/2006/metadata/properties"/>
    <ds:schemaRef ds:uri="http://schemas.microsoft.com/office/infopath/2007/PartnerControls"/>
    <ds:schemaRef ds:uri="7c5b22ed-3eb1-4a58-b0cc-e3aabff4672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1450</Words>
  <Characters>8265</Characters>
  <Application>Microsoft Office Word</Application>
  <DocSecurity>0</DocSecurity>
  <Lines>68</Lines>
  <Paragraphs>19</Paragraphs>
  <ScaleCrop>false</ScaleCrop>
  <Company/>
  <LinksUpToDate>false</LinksUpToDate>
  <CharactersWithSpaces>9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6</cp:revision>
  <cp:lastPrinted>2019-01-30T13:00:00Z</cp:lastPrinted>
  <dcterms:created xsi:type="dcterms:W3CDTF">2026-01-13T10:11:00Z</dcterms:created>
  <dcterms:modified xsi:type="dcterms:W3CDTF">2026-03-13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6C11C7F1F90409D5AFE7D234A0E4F</vt:lpwstr>
  </property>
  <property fmtid="{D5CDD505-2E9C-101B-9397-08002B2CF9AE}" pid="3" name="Order">
    <vt:r8>703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</Properties>
</file>